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201B" w:rsidRDefault="0018201B">
      <w:pPr>
        <w:spacing w:line="450" w:lineRule="exact"/>
        <w:ind w:right="-567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17" type="#_x0000_t202" style="position:absolute;margin-left:175.45pt;margin-top:483.55pt;width:158.15pt;height:14.25pt;z-index:-25170534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6"/>
                      <w:sz w:val="19"/>
                      <w:szCs w:val="19"/>
                    </w:rPr>
                    <w:t>means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6"/>
                      <w:sz w:val="19"/>
                      <w:szCs w:val="19"/>
                    </w:rPr>
                    <w:t> master footage recorded by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6" type="#_x0000_t202" style="position:absolute;margin-left:331.9pt;margin-top:483.55pt;width:22.85pt;height:14.25pt;z-index:-25170432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6"/>
                      <w:sz w:val="19"/>
                      <w:szCs w:val="19"/>
                    </w:rPr>
                    <w:t>DVE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5" type="#_x0000_t202" style="position:absolute;margin-left:353.05pt;margin-top:483.55pt;width:30.75pt;height:14.25pt;z-index:-25170329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as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 par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4" type="#_x0000_t202" style="position:absolute;margin-left:165.6pt;margin-top:417.55pt;width:128.2pt;height:14.25pt;z-index:-25170227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3"/>
                      <w:sz w:val="19"/>
                      <w:szCs w:val="19"/>
                    </w:rPr>
                    <w:t>means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3"/>
                      <w:sz w:val="19"/>
                      <w:szCs w:val="19"/>
                    </w:rPr>
                    <w:t> the fees estimated by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3" type="#_x0000_t202" style="position:absolute;margin-left:380.15pt;margin-top:483.55pt;width:18.5pt;height:14.25pt;z-index:-25170124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2"/>
                      <w:sz w:val="19"/>
                      <w:szCs w:val="19"/>
                    </w:rPr>
                    <w:t>t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2"/>
                      <w:sz w:val="19"/>
                      <w:szCs w:val="19"/>
                    </w:rPr>
                    <w:t> of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2" type="#_x0000_t202" style="position:absolute;margin-left:291.85pt;margin-top:417.55pt;width:22.85pt;height:14.25pt;z-index:-25170022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6"/>
                      <w:sz w:val="19"/>
                      <w:szCs w:val="19"/>
                    </w:rPr>
                    <w:t>DVE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1" type="#_x0000_t202" style="position:absolute;margin-left:397.2pt;margin-top:483.55pt;width:55.5pt;height:14.25pt;z-index:-25169920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provision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 of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10" type="#_x0000_t202" style="position:absolute;margin-left:312.25pt;margin-top:417.55pt;width:73.75pt;height:14.25pt;z-index:-25169817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in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 any quotation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9" type="#_x0000_t202" style="position:absolute;margin-left:451.2pt;margin-top:483.55pt;width:47.3pt;height:14.25pt;z-index:-25169715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the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 </w:t>
                  </w:r>
                  <w:proofErr w:type="spellStart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Servic</w:t>
                  </w:r>
                  <w:proofErr w:type="spellEnd"/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8" type="#_x0000_t202" style="position:absolute;margin-left:114.5pt;margin-top:351.55pt;width:323.4pt;height:27.45pt;z-index:-25169612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tabs>
                      <w:tab w:val="left" w:pos="4425"/>
                    </w:tabs>
                    <w:spacing w:line="260" w:lineRule="exact"/>
                  </w:pP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9"/>
                      <w:sz w:val="19"/>
                      <w:szCs w:val="19"/>
                    </w:rPr>
                    <w:t>Digital Video Experts’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19"/>
                      <w:szCs w:val="19"/>
                    </w:rPr>
                    <w:t>predominately for personal, domestic or commercial use.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7" type="#_x0000_t202" style="position:absolute;margin-left:160.55pt;margin-top:377.95pt;width:95.8pt;height:14.25pt;z-index:-25169510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means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5"/>
                      <w:sz w:val="19"/>
                      <w:szCs w:val="19"/>
                    </w:rPr>
                    <w:t> any person or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6" type="#_x0000_t202" style="position:absolute;margin-left:383.5pt;margin-top:417.55pt;width:143.1pt;height:14.25pt;z-index:-25169408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once</w:t>
                  </w:r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94"/>
                      <w:sz w:val="19"/>
                      <w:szCs w:val="19"/>
                    </w:rPr>
                    <w:t> accepted by the Customer.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5" type="#_x0000_t202" style="position:absolute;margin-left:494.65pt;margin-top:483.55pt;width:16.75pt;height:14.25pt;z-index:-25169305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765E02" w:rsidRDefault="00765E02">
                  <w:pPr>
                    <w:spacing w:line="257" w:lineRule="exact"/>
                  </w:pPr>
                  <w:proofErr w:type="spellStart"/>
                  <w:proofErr w:type="gramStart"/>
                  <w:r>
                    <w:rPr>
                      <w:rFonts w:ascii="Arial" w:eastAsia="Arial" w:hAnsi="Arial" w:cs="Arial"/>
                      <w:color w:val="000000"/>
                      <w:w w:val="89"/>
                      <w:sz w:val="19"/>
                      <w:szCs w:val="19"/>
                    </w:rPr>
                    <w:t>es</w:t>
                  </w:r>
                  <w:proofErr w:type="spellEnd"/>
                  <w:proofErr w:type="gramEnd"/>
                  <w:r>
                    <w:rPr>
                      <w:rFonts w:ascii="Arial" w:eastAsia="Arial" w:hAnsi="Arial" w:cs="Arial"/>
                      <w:color w:val="000000"/>
                      <w:w w:val="89"/>
                      <w:sz w:val="19"/>
                      <w:szCs w:val="19"/>
                    </w:rPr>
                    <w:t>.</w:t>
                  </w: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104" style="position:absolute;margin-left:114.5pt;margin-top:323.05pt;width:82.8pt;height:.7pt;z-index:-251692032;mso-position-horizontal-relative:page;mso-position-vertical-relative:page" coordorigin="4039,11397" coordsize="2921,26" path="m4039,11397r2921,l6960,11422r-2921,l4039,11397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103" style="position:absolute;margin-left:114.5pt;margin-top:549.1pt;width:86.4pt;height:.7pt;z-index:-251691008;mso-position-horizontal-relative:page;mso-position-vertical-relative:page" coordorigin="4039,19372" coordsize="3048,26" path="m4039,19372r3048,l7087,19398r-3048,l4039,19372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88"/>
          <w:sz w:val="35"/>
          <w:szCs w:val="35"/>
        </w:rPr>
        <w:t>Terms and Conditions</w:t>
      </w:r>
      <w:r w:rsidR="00765E02">
        <w:rPr>
          <w:rFonts w:ascii="Arial" w:eastAsia="Arial" w:hAnsi="Arial" w:cs="Arial"/>
          <w:color w:val="000000"/>
          <w:sz w:val="35"/>
          <w:szCs w:val="35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5193" w:right="7271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100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1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6"/>
          <w:sz w:val="27"/>
          <w:szCs w:val="27"/>
        </w:rPr>
        <w:t>DEFINITION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881" w:bottom="0" w:left="1800" w:header="720" w:footer="720" w:gutter="0"/>
          <w:cols w:space="720"/>
        </w:sectPr>
      </w:pPr>
    </w:p>
    <w:p w:rsidR="0018201B" w:rsidRDefault="00765E02">
      <w:pPr>
        <w:spacing w:before="136" w:line="257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In these terms and conditions, unless the context otherwise requires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381" w:bottom="0" w:left="1440" w:header="720" w:footer="720" w:gutter="0"/>
          <w:cols w:space="720"/>
        </w:sectPr>
      </w:pPr>
    </w:p>
    <w:p w:rsidR="0018201B" w:rsidRDefault="00765E02">
      <w:pPr>
        <w:spacing w:before="128" w:line="252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1.1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</w:p>
    <w:p w:rsidR="0018201B" w:rsidRDefault="00765E02">
      <w:pPr>
        <w:spacing w:before="127" w:line="257" w:lineRule="exact"/>
        <w:ind w:right="-567"/>
      </w:pPr>
      <w:r>
        <w:br w:type="column"/>
      </w:r>
      <w:r>
        <w:rPr>
          <w:rFonts w:ascii="Arial" w:eastAsia="Arial" w:hAnsi="Arial" w:cs="Arial"/>
          <w:color w:val="000000"/>
          <w:sz w:val="19"/>
          <w:szCs w:val="19"/>
        </w:rPr>
        <w:lastRenderedPageBreak/>
        <w:t>Consumer </w:t>
      </w:r>
    </w:p>
    <w:p w:rsidR="0018201B" w:rsidRDefault="00765E02">
      <w:pPr>
        <w:spacing w:before="127" w:line="257" w:lineRule="exact"/>
        <w:ind w:right="-567"/>
      </w:pPr>
      <w:r>
        <w:br w:type="column"/>
      </w:r>
      <w:r>
        <w:rPr>
          <w:rFonts w:ascii="Arial" w:eastAsia="Arial" w:hAnsi="Arial" w:cs="Arial"/>
          <w:color w:val="000000"/>
          <w:w w:val="99"/>
          <w:sz w:val="19"/>
          <w:szCs w:val="19"/>
        </w:rPr>
        <w:lastRenderedPageBreak/>
        <w:t>means</w:t>
      </w:r>
      <w:proofErr w:type="gramStart"/>
      <w:r>
        <w:rPr>
          <w:rFonts w:ascii="Arial" w:eastAsia="Arial" w:hAnsi="Arial" w:cs="Arial"/>
          <w:color w:val="000000"/>
          <w:w w:val="99"/>
          <w:sz w:val="19"/>
          <w:szCs w:val="19"/>
        </w:rPr>
        <w:t>  any</w:t>
      </w:r>
      <w:proofErr w:type="gramEnd"/>
      <w:r>
        <w:rPr>
          <w:rFonts w:ascii="Arial" w:eastAsia="Arial" w:hAnsi="Arial" w:cs="Arial"/>
          <w:color w:val="000000"/>
          <w:w w:val="99"/>
          <w:sz w:val="19"/>
          <w:szCs w:val="19"/>
        </w:rPr>
        <w:t> individua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before="127" w:line="257" w:lineRule="exact"/>
        <w:ind w:right="-567"/>
      </w:pPr>
      <w:r>
        <w:br w:type="column"/>
      </w:r>
      <w:proofErr w:type="gramStart"/>
      <w:r>
        <w:rPr>
          <w:rFonts w:ascii="Arial" w:eastAsia="Arial" w:hAnsi="Arial" w:cs="Arial"/>
          <w:color w:val="000000"/>
          <w:w w:val="102"/>
          <w:sz w:val="19"/>
          <w:szCs w:val="19"/>
        </w:rPr>
        <w:lastRenderedPageBreak/>
        <w:t>who</w:t>
      </w:r>
      <w:proofErr w:type="gramEnd"/>
      <w:r>
        <w:rPr>
          <w:rFonts w:ascii="Arial" w:eastAsia="Arial" w:hAnsi="Arial" w:cs="Arial"/>
          <w:color w:val="000000"/>
          <w:w w:val="102"/>
          <w:sz w:val="19"/>
          <w:szCs w:val="19"/>
        </w:rPr>
        <w:t> acquire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before="127" w:line="257" w:lineRule="exact"/>
        <w:ind w:right="-567"/>
      </w:pPr>
      <w:r>
        <w:br w:type="column"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services</w:t>
      </w: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  wholly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0" w:bottom="0" w:left="1800" w:header="720" w:footer="720" w:gutter="0"/>
          <w:cols w:num="5" w:space="720" w:equalWidth="0">
            <w:col w:w="331" w:space="165"/>
            <w:col w:w="971" w:space="57"/>
            <w:col w:w="2017" w:space="58"/>
            <w:col w:w="1288" w:space="2121"/>
            <w:col w:w="1723"/>
          </w:cols>
        </w:sectPr>
      </w:pPr>
    </w:p>
    <w:p w:rsidR="0018201B" w:rsidRDefault="0018201B">
      <w:pPr>
        <w:spacing w:line="200" w:lineRule="exact"/>
      </w:pPr>
    </w:p>
    <w:p w:rsidR="0018201B" w:rsidRDefault="00765E02">
      <w:pPr>
        <w:spacing w:before="72" w:line="252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t>1.2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</w:p>
    <w:p w:rsidR="0018201B" w:rsidRDefault="00765E02">
      <w:pPr>
        <w:spacing w:line="200" w:lineRule="exact"/>
      </w:pPr>
      <w:r>
        <w:br w:type="column"/>
      </w:r>
    </w:p>
    <w:p w:rsidR="0018201B" w:rsidRDefault="00765E02">
      <w:pPr>
        <w:spacing w:before="71" w:line="257" w:lineRule="exact"/>
        <w:ind w:right="-567"/>
      </w:pPr>
      <w:r>
        <w:rPr>
          <w:rFonts w:ascii="Arial" w:eastAsia="Arial" w:hAnsi="Arial" w:cs="Arial"/>
          <w:color w:val="000000"/>
          <w:sz w:val="19"/>
          <w:szCs w:val="19"/>
        </w:rPr>
        <w:t>Customer </w:t>
      </w:r>
    </w:p>
    <w:p w:rsidR="0018201B" w:rsidRDefault="00765E02">
      <w:pPr>
        <w:spacing w:line="200" w:lineRule="exact"/>
      </w:pPr>
      <w:r>
        <w:br w:type="column"/>
      </w:r>
    </w:p>
    <w:p w:rsidR="0018201B" w:rsidRDefault="00765E02">
      <w:pPr>
        <w:spacing w:before="71"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9"/>
          <w:sz w:val="19"/>
          <w:szCs w:val="19"/>
        </w:rPr>
        <w:t>entity</w:t>
      </w:r>
      <w:proofErr w:type="gramEnd"/>
      <w:r>
        <w:rPr>
          <w:rFonts w:ascii="Arial" w:eastAsia="Arial" w:hAnsi="Arial" w:cs="Arial"/>
          <w:color w:val="000000"/>
          <w:w w:val="99"/>
          <w:sz w:val="19"/>
          <w:szCs w:val="19"/>
        </w:rPr>
        <w:t> requesting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00" w:lineRule="exact"/>
      </w:pPr>
      <w:r>
        <w:br w:type="column"/>
      </w:r>
    </w:p>
    <w:p w:rsidR="0018201B" w:rsidRDefault="00765E02">
      <w:pPr>
        <w:spacing w:before="71"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3"/>
          <w:sz w:val="19"/>
          <w:szCs w:val="19"/>
        </w:rPr>
        <w:t>DVE to provide Services.</w:t>
      </w:r>
      <w:proofErr w:type="gramEnd"/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0" w:bottom="0" w:left="1800" w:header="720" w:footer="720" w:gutter="0"/>
          <w:cols w:num="4" w:space="720" w:equalWidth="0">
            <w:col w:w="331" w:space="165"/>
            <w:col w:w="928" w:space="1891"/>
            <w:col w:w="1528" w:space="4"/>
            <w:col w:w="2181"/>
          </w:cols>
        </w:sectPr>
      </w:pPr>
    </w:p>
    <w:p w:rsidR="0018201B" w:rsidRDefault="00765E02">
      <w:pPr>
        <w:spacing w:before="8" w:line="264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1.3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</w:p>
    <w:p w:rsidR="0018201B" w:rsidRDefault="00765E02">
      <w:pPr>
        <w:spacing w:before="7" w:after="6" w:line="257" w:lineRule="exact"/>
        <w:ind w:right="-567"/>
      </w:pPr>
      <w:r>
        <w:br w:type="column"/>
      </w:r>
      <w:r>
        <w:rPr>
          <w:rFonts w:ascii="Arial" w:eastAsia="Arial" w:hAnsi="Arial" w:cs="Arial"/>
          <w:color w:val="000000"/>
          <w:w w:val="86"/>
          <w:sz w:val="19"/>
          <w:szCs w:val="19"/>
        </w:rPr>
        <w:lastRenderedPageBreak/>
        <w:t>DVE</w:t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 means Digital Video Experts Pty Ltd (ABN 36 106 493 783) of Unit 10, 192A Kingsgrov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8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t>Road, </w:t>
      </w:r>
      <w:proofErr w:type="spellStart"/>
      <w:r>
        <w:rPr>
          <w:rFonts w:ascii="Arial" w:eastAsia="Arial" w:hAnsi="Arial" w:cs="Arial"/>
          <w:color w:val="000000"/>
          <w:w w:val="94"/>
          <w:sz w:val="19"/>
          <w:szCs w:val="19"/>
        </w:rPr>
        <w:t>Kingsgrove</w:t>
      </w:r>
      <w:proofErr w:type="spellEnd"/>
      <w:r>
        <w:rPr>
          <w:rFonts w:ascii="Arial" w:eastAsia="Arial" w:hAnsi="Arial" w:cs="Arial"/>
          <w:color w:val="000000"/>
          <w:w w:val="94"/>
          <w:sz w:val="19"/>
          <w:szCs w:val="19"/>
        </w:rPr>
        <w:t> NSW 2208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0" w:bottom="0" w:left="1800" w:header="720" w:footer="720" w:gutter="0"/>
          <w:cols w:num="2" w:space="720" w:equalWidth="0">
            <w:col w:w="331" w:space="165"/>
            <w:col w:w="8223"/>
          </w:cols>
        </w:sectPr>
      </w:pPr>
    </w:p>
    <w:p w:rsidR="0018201B" w:rsidRDefault="00765E02">
      <w:pPr>
        <w:spacing w:before="8" w:line="258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1.4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1.5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4" w:line="258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t>1.6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1.7</w:t>
      </w:r>
      <w:r>
        <w:rPr>
          <w:rFonts w:ascii="Arial" w:eastAsia="Arial" w:hAnsi="Arial" w:cs="Arial"/>
          <w:b/>
          <w:bCs/>
          <w:color w:val="000000"/>
          <w:sz w:val="19"/>
          <w:szCs w:val="19"/>
        </w:rPr>
        <w:t> </w:t>
      </w:r>
    </w:p>
    <w:p w:rsidR="0018201B" w:rsidRDefault="00765E02">
      <w:pPr>
        <w:spacing w:before="7" w:line="257" w:lineRule="exact"/>
        <w:ind w:right="6616"/>
      </w:pPr>
      <w:r>
        <w:br w:type="column"/>
      </w:r>
      <w:r>
        <w:rPr>
          <w:rFonts w:ascii="Arial" w:eastAsia="Arial" w:hAnsi="Arial" w:cs="Arial"/>
          <w:color w:val="000000"/>
          <w:w w:val="92"/>
          <w:sz w:val="19"/>
          <w:szCs w:val="19"/>
        </w:rPr>
        <w:lastRenderedPageBreak/>
        <w:t>Agreed Fe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before="7" w:after="7" w:line="261" w:lineRule="exact"/>
        <w:ind w:right="-567"/>
      </w:pPr>
      <w:r>
        <w:rPr>
          <w:rFonts w:ascii="Arial" w:eastAsia="Arial" w:hAnsi="Arial" w:cs="Arial"/>
          <w:color w:val="000000"/>
          <w:w w:val="101"/>
          <w:sz w:val="19"/>
          <w:szCs w:val="19"/>
        </w:rPr>
        <w:t>Materials</w:t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  means  any  goods,  chattels,  items  or  things,  including  but  not  limited  to  any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8"/>
          <w:sz w:val="19"/>
          <w:szCs w:val="19"/>
        </w:rPr>
        <w:t>photographs, documents (whether digital or hard copy), tapes, videos, films, footage, prop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101"/>
          <w:sz w:val="19"/>
          <w:szCs w:val="19"/>
        </w:rPr>
        <w:t>and equipment provided by the Customer to DVE for the purposes of DVE supplying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8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4"/>
          <w:sz w:val="19"/>
          <w:szCs w:val="19"/>
        </w:rPr>
        <w:t>Services.</w:t>
      </w:r>
      <w:proofErr w:type="gramEnd"/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Raw Footag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before="11" w:line="257" w:lineRule="exact"/>
        <w:ind w:right="419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Services mean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video pre-production, production and/or post production service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0" w:bottom="0" w:left="1800" w:header="720" w:footer="720" w:gutter="0"/>
          <w:cols w:num="2" w:space="720" w:equalWidth="0">
            <w:col w:w="331" w:space="165"/>
            <w:col w:w="8226"/>
          </w:cols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2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6"/>
          <w:sz w:val="27"/>
          <w:szCs w:val="27"/>
        </w:rPr>
        <w:t>APPLICATION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809" w:bottom="0" w:left="1800" w:header="720" w:footer="720" w:gutter="0"/>
          <w:cols w:space="720"/>
        </w:sectPr>
      </w:pPr>
    </w:p>
    <w:p w:rsidR="0018201B" w:rsidRDefault="00765E02">
      <w:pPr>
        <w:spacing w:before="136" w:after="2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These Terms and Conditions apply to and are incorporated into all contracts, agreements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rrangements, transactions and dealings entered into by DVE with any Customer in relation to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4"/>
          <w:sz w:val="19"/>
          <w:szCs w:val="19"/>
        </w:rPr>
        <w:t>provision</w:t>
      </w:r>
      <w:proofErr w:type="gramEnd"/>
      <w:r>
        <w:rPr>
          <w:rFonts w:ascii="Arial" w:eastAsia="Arial" w:hAnsi="Arial" w:cs="Arial"/>
          <w:color w:val="000000"/>
          <w:w w:val="94"/>
          <w:sz w:val="19"/>
          <w:szCs w:val="19"/>
        </w:rPr>
        <w:t> of Services by DVE. All work carried out by DVE is on the basis that the Customer has agree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o these Terms and Condition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62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43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101" style="position:absolute;margin-left:461.1pt;margin-top:19.35pt;width:133.9pt;height:80.6pt;z-index:-251688960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>
        <w:pict>
          <v:shape id="_x0000_s1100" style="position:absolute;margin-left:461.1pt;margin-top:19.35pt;width:115.2pt;height:79.9pt;z-index:-251687936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>
        <w:pict>
          <v:shape id="_x0000_s1099" style="position:absolute;margin-left:461.1pt;margin-top:19.35pt;width:115.9pt;height:80.6pt;z-index:-251686912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>
        <w:pict>
          <v:shape id="_x0000_s1098" style="position:absolute;margin-left:460.6pt;margin-top:18.85pt;width:116.9pt;height:81.6pt;z-index:-251685888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>
        <w:pict>
          <v:shape id="_x0000_s1097" style="position:absolute;margin-left:542.65pt;margin-top:27.6pt;width:34.1pt;height:14.65pt;z-index:-251684864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>
        <w:pict>
          <v:shape id="_x0000_s1096" style="position:absolute;margin-left:20pt;margin-top:18.15pt;width:45.05pt;height:45.25pt;z-index:-251683840;mso-position-horizontal-relative:page;mso-position-vertical-relative:page" coordsize="" o:spt="100" adj="0,,0" path="" filled="f" stroked="f">
            <v:stroke joinstyle="round"/>
            <v:imagedata r:id="rId9" o:title="image7"/>
            <v:formulas/>
            <v:path o:connecttype="segments"/>
            <w10:wrap anchorx="page" anchory="page"/>
          </v:shape>
        </w:pict>
      </w:r>
      <w:r>
        <w:pict>
          <v:shape id="_x0000_s1095" style="position:absolute;margin-left:114.5pt;margin-top:96.7pt;width:79.9pt;height:.7pt;z-index:-251682816;mso-position-horizontal-relative:page;mso-position-vertical-relative:page" coordorigin="4039,3413" coordsize="2820,26" path="m4039,3413r2819,l6858,3438r-2819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94" style="position:absolute;margin-left:114.5pt;margin-top:282.95pt;width:250.8pt;height:.7pt;z-index:-251681792;mso-position-horizontal-relative:page;mso-position-vertical-relative:page" coordorigin="4039,9983" coordsize="8848,26" path="m4039,9983r8848,l12887,10008r-8848,l4039,998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93" style="position:absolute;margin-left:114.5pt;margin-top:397.45pt;width:61.9pt;height:.7pt;z-index:-251680768;mso-position-horizontal-relative:page;mso-position-vertical-relative:page" coordorigin="4039,14021" coordsize="2185,26" path="m4039,14021r2184,l6223,14047r-2184,l4039,14021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92" style="position:absolute;margin-left:164.9pt;margin-top:417.6pt;width:38.15pt;height:.5pt;z-index:-251679744;mso-position-horizontal-relative:page;mso-position-vertical-relative:page" coordorigin="5817,14732" coordsize="1347,17" path="m5817,14732r1346,l7163,14749r-1346,l5817,14732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91" style="position:absolute;margin-left:114.5pt;margin-top:459.1pt;width:64.1pt;height:.7pt;z-index:-251678720;mso-position-horizontal-relative:page;mso-position-vertical-relative:page" coordorigin="4039,16197" coordsize="2261,26" path="m4039,16197r2261,l6300,16223r-2261,l4039,16197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90" style="position:absolute;margin-left:114.5pt;margin-top:560.4pt;width:157.7pt;height:.7pt;z-index:-251677696;mso-position-horizontal-relative:page;mso-position-vertical-relative:page" coordorigin="4039,19770" coordsize="5563,26" path="m4039,19770r5563,l9602,19795r-5563,l4039,19770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2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3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6"/>
          <w:sz w:val="27"/>
          <w:szCs w:val="27"/>
        </w:rPr>
        <w:t>OWNERSHIP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939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The raw footage is not provided to The Customer unless agreed otherwise in writing. The Premiere Pr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imelines, After Effects, Photoshop, Final Cut, </w:t>
      </w: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Audition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are Digital Video Experts’ intellectual property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and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are not supplied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44" w:bottom="0" w:left="1440" w:header="720" w:footer="720" w:gutter="0"/>
          <w:cols w:space="720"/>
        </w:sectPr>
      </w:pPr>
    </w:p>
    <w:p w:rsidR="0018201B" w:rsidRDefault="00765E02">
      <w:pPr>
        <w:spacing w:before="127" w:after="2" w:line="262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The Raw Footage, video files, audio files and edited video files including all copyright remain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property of DVE until full payment is made for the Services. Where Services remain unpaid or in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event that a final agreed payment is not made, DVE reserves the right to withhold all recordings an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finished works and use all or portions of the recordings and finished works for display, promotional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1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commercial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purposes. Copyright in all video, images, audio, lyrics or musical composition included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recorded in the edited video or recorded by equipment used by DVE will remain the property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author or legal entity owning the copyrigh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50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4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SPECIAL PROVISIONS FOR OWNERSHIP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521" w:bottom="0" w:left="1800" w:header="720" w:footer="720" w:gutter="0"/>
          <w:cols w:space="720"/>
        </w:sectPr>
      </w:pPr>
    </w:p>
    <w:p w:rsidR="0018201B" w:rsidRDefault="00765E02">
      <w:pPr>
        <w:spacing w:before="136" w:after="7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DVE reserves the right to retain ownership of any recorded material of an anomalous nature onc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discovered in post-production. The copyright of such recordings will belong to DVE. DVE has the righ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o use edited or unedited video files produced pursuant to these Terms and Conditions for promotiona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or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commercial purposes, unless an alternative arrangement is made between DVE and the Customer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he copyright of such segments will belong exclusively to DV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24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5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6"/>
          <w:sz w:val="27"/>
          <w:szCs w:val="27"/>
        </w:rPr>
        <w:t>BACKUP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8299" w:bottom="0" w:left="1800" w:header="720" w:footer="720" w:gutter="0"/>
          <w:cols w:space="720"/>
        </w:sectPr>
      </w:pPr>
    </w:p>
    <w:p w:rsidR="0018201B" w:rsidRDefault="00765E02">
      <w:pPr>
        <w:spacing w:before="136" w:line="257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Digital Video Experts does not keep backups of your project after completion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3661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6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DISPOSAL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8255" w:bottom="0" w:left="1800" w:header="720" w:footer="720" w:gutter="0"/>
          <w:cols w:space="720"/>
        </w:sectPr>
      </w:pPr>
    </w:p>
    <w:p w:rsidR="0018201B" w:rsidRDefault="00765E02">
      <w:pPr>
        <w:spacing w:before="136" w:after="7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Raw Footage, video files, audio files and edited video files will be retained for up to three (3) month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only and will then be disposed of, deleted or erased. If at the end of three (3) months Services have no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been paid for, DVE reserves the right to dispose of all Raw Footage, video files, audio files, edited vide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file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, recorded materials and finished work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69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7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STAGNATING PROJECT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383" w:bottom="0" w:left="1800" w:header="720" w:footer="720" w:gutter="0"/>
          <w:cols w:space="720"/>
        </w:sectPr>
      </w:pPr>
    </w:p>
    <w:p w:rsidR="0018201B" w:rsidRDefault="00765E02">
      <w:pPr>
        <w:spacing w:before="136" w:after="2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Any estimate of the date by which DVE will complete any part of the Services is contingent upon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ustomer providing complete instructions to DVE and fully cooperating with DVE until DVE has cease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providing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Services to the Customer. The Customer must appoint a person who has complete authority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o provide instructions to DVE and respond to requests for feedback until DVE has ceased providing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Services to the Customer.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The person appointed must be available to respond to communication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from DVE on every day which is a business day in New South Wales, Australia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41" w:bottom="0" w:left="1440" w:header="720" w:footer="720" w:gutter="0"/>
          <w:cols w:space="720"/>
        </w:sectPr>
      </w:pPr>
    </w:p>
    <w:p w:rsidR="0018201B" w:rsidRDefault="00765E02">
      <w:pPr>
        <w:spacing w:before="12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Projects that do not progress due to a lack of activity from The Customer will be disposed of, delete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or erased after (3) months of inactivity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14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41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89" style="position:absolute;margin-left:461.1pt;margin-top:19.35pt;width:133.9pt;height:80.6pt;z-index:-251676672;mso-position-horizontal-relative:page;mso-position-vertical-relative:page" coordsize="" o:spt="100" adj="0,,0" path="" filled="f" stroked="f">
            <v:stroke joinstyle="round"/>
            <v:imagedata r:id="rId4" o:title="image8"/>
            <v:formulas/>
            <v:path o:connecttype="segments"/>
            <w10:wrap anchorx="page" anchory="page"/>
          </v:shape>
        </w:pict>
      </w:r>
      <w:r>
        <w:pict>
          <v:shape id="_x0000_s1088" style="position:absolute;margin-left:461.1pt;margin-top:19.35pt;width:115.2pt;height:79.9pt;z-index:-251675648;mso-position-horizontal-relative:page;mso-position-vertical-relative:page" coordsize="" o:spt="100" adj="0,,0" path="" filled="f" stroked="f">
            <v:stroke joinstyle="round"/>
            <v:imagedata r:id="rId5" o:title="image9"/>
            <v:formulas/>
            <v:path o:connecttype="segments"/>
            <w10:wrap anchorx="page" anchory="page"/>
          </v:shape>
        </w:pict>
      </w:r>
      <w:r>
        <w:pict>
          <v:shape id="_x0000_s1087" style="position:absolute;margin-left:461.1pt;margin-top:19.35pt;width:115.9pt;height:80.6pt;z-index:-251674624;mso-position-horizontal-relative:page;mso-position-vertical-relative:page" coordsize="" o:spt="100" adj="0,,0" path="" filled="f" stroked="f">
            <v:stroke joinstyle="round"/>
            <v:imagedata r:id="rId6" o:title="image10"/>
            <v:formulas/>
            <v:path o:connecttype="segments"/>
            <w10:wrap anchorx="page" anchory="page"/>
          </v:shape>
        </w:pict>
      </w:r>
      <w:r>
        <w:pict>
          <v:shape id="_x0000_s1086" style="position:absolute;margin-left:460.6pt;margin-top:18.85pt;width:116.9pt;height:81.6pt;z-index:-251673600;mso-position-horizontal-relative:page;mso-position-vertical-relative:page" coordsize="" o:spt="100" adj="0,,0" path="" filled="f" stroked="f">
            <v:stroke joinstyle="round"/>
            <v:imagedata r:id="rId7" o:title="image11"/>
            <v:formulas/>
            <v:path o:connecttype="segments"/>
            <w10:wrap anchorx="page" anchory="page"/>
          </v:shape>
        </w:pict>
      </w:r>
      <w:r>
        <w:pict>
          <v:shape id="_x0000_s1085" style="position:absolute;margin-left:542.65pt;margin-top:27.6pt;width:34.1pt;height:14.65pt;z-index:-251672576;mso-position-horizontal-relative:page;mso-position-vertical-relative:page" coordsize="" o:spt="100" adj="0,,0" path="" filled="f" stroked="f">
            <v:stroke joinstyle="round"/>
            <v:imagedata r:id="rId8" o:title="image12"/>
            <v:formulas/>
            <v:path o:connecttype="segments"/>
            <w10:wrap anchorx="page" anchory="page"/>
          </v:shape>
        </w:pict>
      </w:r>
      <w:r>
        <w:pict>
          <v:shape id="_x0000_s1084" style="position:absolute;margin-left:20pt;margin-top:18.15pt;width:45.05pt;height:45.25pt;z-index:-251671552;mso-position-horizontal-relative:page;mso-position-vertical-relative:page" coordsize="" o:spt="100" adj="0,,0" path="" filled="f" stroked="f">
            <v:stroke joinstyle="round"/>
            <v:imagedata r:id="rId9" o:title="image13"/>
            <v:formulas/>
            <v:path o:connecttype="segments"/>
            <w10:wrap anchorx="page" anchory="page"/>
          </v:shape>
        </w:pict>
      </w:r>
      <w:r>
        <w:pict>
          <v:shape id="_x0000_s1083" style="position:absolute;margin-left:114.5pt;margin-top:96.7pt;width:95.5pt;height:.7pt;z-index:-251670528;mso-position-horizontal-relative:page;mso-position-vertical-relative:page" coordorigin="4039,3413" coordsize="3370,26" path="m4039,3413r3370,l7409,3438r-3370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82" style="position:absolute;margin-left:114.5pt;margin-top:171.6pt;width:146.9pt;height:.7pt;z-index:-251669504;mso-position-horizontal-relative:page;mso-position-vertical-relative:page" coordorigin="4039,6054" coordsize="5182,26" path="m4039,6054r5182,l9221,6080r-5182,l4039,6054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81" style="position:absolute;margin-left:114.5pt;margin-top:297.85pt;width:399.35pt;height:.7pt;z-index:-251668480;mso-position-horizontal-relative:page;mso-position-vertical-relative:page" coordorigin="4039,10508" coordsize="14089,26" path="m4039,10508r14089,l18128,10533r-14089,l4039,10508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80" style="position:absolute;margin-left:114.5pt;margin-top:316.3pt;width:98.9pt;height:.7pt;z-index:-251667456;mso-position-horizontal-relative:page;mso-position-vertical-relative:page" coordorigin="4039,11159" coordsize="3489,26" path="m4039,11159r3488,l7527,11185r-3488,l4039,11159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79" style="position:absolute;margin-left:114.5pt;margin-top:417.6pt;width:396.25pt;height:.7pt;z-index:-251666432;mso-position-horizontal-relative:page;mso-position-vertical-relative:page" coordorigin="4039,14732" coordsize="13979,26" path="m4039,14732r13978,l18017,14758r-13978,l4039,14732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78" style="position:absolute;margin-left:114.5pt;margin-top:577.7pt;width:158.15pt;height:.7pt;z-index:-251665408;mso-position-horizontal-relative:page;mso-position-vertical-relative:page" coordorigin="4039,20380" coordsize="5580,26" path="m4039,20380r5580,l9619,20405r-5580,l4039,20380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3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8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RAW FOOTAGE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627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If the Customer requires any Raw Footage to be provided, then Customer must pay DVE an additiona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3"/>
          <w:sz w:val="19"/>
          <w:szCs w:val="19"/>
        </w:rPr>
        <w:t>fe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3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98"/>
          <w:sz w:val="27"/>
          <w:szCs w:val="27"/>
        </w:rPr>
        <w:t>9.</w:t>
      </w:r>
      <w:r>
        <w:rPr>
          <w:rFonts w:ascii="Arial" w:eastAsia="Arial" w:hAnsi="Arial" w:cs="Arial"/>
          <w:b/>
          <w:bCs/>
          <w:color w:val="000000"/>
          <w:w w:val="112"/>
          <w:sz w:val="28"/>
          <w:szCs w:val="28"/>
        </w:rPr>
        <w:t>   </w:t>
      </w:r>
      <w:r>
        <w:rPr>
          <w:rFonts w:ascii="Arial" w:eastAsia="Arial" w:hAnsi="Arial" w:cs="Arial"/>
          <w:color w:val="000000"/>
          <w:w w:val="95"/>
          <w:sz w:val="27"/>
          <w:szCs w:val="27"/>
        </w:rPr>
        <w:t>FILMING ON LOCATION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599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A day of filming includes up to 2 hours of travel (from Kingsgrove NSW to the location and back) an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up to 8 hours on location. Our production time starts from the moment our vehicle arrives in your area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t>(</w:t>
      </w: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e.g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. if access to parking in your area takes 30 minutes, that time is considered production time)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95" w:bottom="0" w:left="1440" w:header="720" w:footer="720" w:gutter="0"/>
          <w:cols w:space="720"/>
        </w:sectPr>
      </w:pPr>
    </w:p>
    <w:p w:rsidR="0018201B" w:rsidRDefault="00765E02">
      <w:pPr>
        <w:spacing w:before="127" w:line="257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Overtime starts after 8 hours and is calculated at 150% of our current hourly rat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3311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72" w:line="348" w:lineRule="exact"/>
        <w:ind w:right="-567"/>
      </w:pPr>
      <w:r>
        <w:rPr>
          <w:rFonts w:ascii="Arial" w:eastAsia="Arial" w:hAnsi="Arial" w:cs="Arial"/>
          <w:color w:val="000000"/>
          <w:w w:val="102"/>
          <w:sz w:val="27"/>
          <w:szCs w:val="27"/>
        </w:rPr>
        <w:t>10.</w:t>
      </w:r>
      <w:r>
        <w:rPr>
          <w:rFonts w:ascii="Arial" w:eastAsia="Arial" w:hAnsi="Arial" w:cs="Arial"/>
          <w:b/>
          <w:bCs/>
          <w:color w:val="000000"/>
          <w:w w:val="140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FAILURE OF EQUIPMENT OR ILLNESS OF DVE EMPLOYEES AND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47" w:bottom="0" w:left="1800" w:header="720" w:footer="720" w:gutter="0"/>
          <w:cols w:space="720"/>
        </w:sectPr>
      </w:pPr>
    </w:p>
    <w:p w:rsidR="0018201B" w:rsidRDefault="00765E02">
      <w:pPr>
        <w:spacing w:before="22" w:line="348" w:lineRule="exact"/>
        <w:ind w:right="-567"/>
      </w:pPr>
      <w:r>
        <w:rPr>
          <w:rFonts w:ascii="Arial" w:eastAsia="Arial" w:hAnsi="Arial" w:cs="Arial"/>
          <w:color w:val="000000"/>
          <w:w w:val="94"/>
          <w:sz w:val="27"/>
          <w:szCs w:val="27"/>
        </w:rPr>
        <w:lastRenderedPageBreak/>
        <w:t>CONTRACTOR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559" w:bottom="0" w:left="2290" w:header="720" w:footer="720" w:gutter="0"/>
          <w:cols w:space="720"/>
        </w:sectPr>
      </w:pPr>
    </w:p>
    <w:p w:rsidR="0018201B" w:rsidRDefault="00765E02">
      <w:pPr>
        <w:spacing w:before="136" w:after="7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Whilst all reasonable care and preparation is taken for videography and editing, DVE will not be liabl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for any compensation except for return of any Deposit paid, should a failure occur in all or any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electronic equipment used or due to illness of the operators or person(s) employed or engaged by DV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or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because of an unforeseen event or any dispute regarding the ownership of recorded material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58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1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OUT OF BUSINESS HOURS, WEEKENDS AND PUBLIC HOLIDAY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12" w:bottom="0" w:left="1800" w:header="720" w:footer="720" w:gutter="0"/>
          <w:cols w:space="720"/>
        </w:sectPr>
      </w:pPr>
    </w:p>
    <w:p w:rsidR="0018201B" w:rsidRDefault="00765E02">
      <w:pPr>
        <w:spacing w:before="136" w:line="257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The following applies for pre-production, production and post production work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3537" w:bottom="0" w:left="1440" w:header="720" w:footer="720" w:gutter="0"/>
          <w:cols w:space="720"/>
        </w:sectPr>
      </w:pPr>
    </w:p>
    <w:p w:rsidR="0018201B" w:rsidRDefault="00765E02">
      <w:pPr>
        <w:tabs>
          <w:tab w:val="left" w:pos="490"/>
        </w:tabs>
        <w:spacing w:before="127" w:after="7" w:line="261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11.1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Working hours prior to 7am (where our presence on location is required before 7am) and afte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101"/>
          <w:sz w:val="19"/>
          <w:szCs w:val="19"/>
        </w:rPr>
        <w:t>7pm (where our presence on location is required after 7pm) incur and surcharge which i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alculated at 150% of the applicable hourly rat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1.2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8"/>
          <w:sz w:val="19"/>
          <w:szCs w:val="19"/>
        </w:rPr>
        <w:t>Filming hours on weekends incur a surcharge which is calculated at 150% of the applicabl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hourly rat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1.3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105"/>
          <w:sz w:val="19"/>
          <w:szCs w:val="19"/>
        </w:rPr>
        <w:t>Filming hours on public holidays incur a surcharge which is calculated at 200%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pplicable hourly rat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5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2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YOUR RESPONSIBILITIE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374" w:bottom="0" w:left="1800" w:header="720" w:footer="720" w:gutter="0"/>
          <w:cols w:space="720"/>
        </w:sectPr>
      </w:pPr>
    </w:p>
    <w:p w:rsidR="0018201B" w:rsidRDefault="00765E02">
      <w:pPr>
        <w:spacing w:before="136" w:after="2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You must do all things reasonably necessary, and supply Digital Video Experts in a timely fashion with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ll materials reasonably required by Digital Video Experts, in order for Digital Video Experts to perform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the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services. This may include without limitation supplying copy, photographs and other visual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udio-visual material, and if required, performing sub-editing and copywriting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98" w:bottom="0" w:left="1440" w:header="720" w:footer="720" w:gutter="0"/>
          <w:cols w:space="720"/>
        </w:sectPr>
      </w:pPr>
    </w:p>
    <w:p w:rsidR="0018201B" w:rsidRDefault="00765E02">
      <w:pPr>
        <w:spacing w:before="127" w:after="7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Without limiting Digital Video Experts’ rights under this agreement, if Digital Video Experts is unable t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omplete any services because of your actions or omissions, or if you instruct Digital Video Experts t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ease or postpone any work, Digital Video Experts may still render invoices for time expended or work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already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performed, including for any third-party disbursements incurred or agreed to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12" w:bottom="0" w:left="1440" w:header="720" w:footer="720" w:gutter="0"/>
          <w:cols w:space="720"/>
        </w:sectPr>
      </w:pPr>
    </w:p>
    <w:p w:rsidR="0018201B" w:rsidRDefault="00765E02">
      <w:pPr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Digital Video Experts accepts no responsibility for errors that you do not detect at sign-off stage, n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for any loss or damage of any kind (including legal costs on an indemnity basis) which you or any thir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party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may suffer as a result of those errors not being detected, or as a result of changes requested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required by you after sign-off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59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119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77" style="position:absolute;margin-left:461.1pt;margin-top:19.35pt;width:133.9pt;height:80.6pt;z-index:-251664384;mso-position-horizontal-relative:page;mso-position-vertical-relative:page" coordsize="" o:spt="100" adj="0,,0" path="" filled="f" stroked="f">
            <v:stroke joinstyle="round"/>
            <v:imagedata r:id="rId4" o:title="image14"/>
            <v:formulas/>
            <v:path o:connecttype="segments"/>
            <w10:wrap anchorx="page" anchory="page"/>
          </v:shape>
        </w:pict>
      </w:r>
      <w:r>
        <w:pict>
          <v:shape id="_x0000_s1076" style="position:absolute;margin-left:461.1pt;margin-top:19.35pt;width:115.2pt;height:79.9pt;z-index:-251663360;mso-position-horizontal-relative:page;mso-position-vertical-relative:page" coordsize="" o:spt="100" adj="0,,0" path="" filled="f" stroked="f">
            <v:stroke joinstyle="round"/>
            <v:imagedata r:id="rId5" o:title="image15"/>
            <v:formulas/>
            <v:path o:connecttype="segments"/>
            <w10:wrap anchorx="page" anchory="page"/>
          </v:shape>
        </w:pict>
      </w:r>
      <w:r>
        <w:pict>
          <v:shape id="_x0000_s1075" style="position:absolute;margin-left:461.1pt;margin-top:19.35pt;width:115.9pt;height:80.6pt;z-index:-251662336;mso-position-horizontal-relative:page;mso-position-vertical-relative:page" coordsize="" o:spt="100" adj="0,,0" path="" filled="f" stroked="f">
            <v:stroke joinstyle="round"/>
            <v:imagedata r:id="rId6" o:title="image16"/>
            <v:formulas/>
            <v:path o:connecttype="segments"/>
            <w10:wrap anchorx="page" anchory="page"/>
          </v:shape>
        </w:pict>
      </w:r>
      <w:r>
        <w:pict>
          <v:shape id="_x0000_s1074" style="position:absolute;margin-left:460.6pt;margin-top:18.85pt;width:116.9pt;height:81.6pt;z-index:-251661312;mso-position-horizontal-relative:page;mso-position-vertical-relative:page" coordsize="" o:spt="100" adj="0,,0" path="" filled="f" stroked="f">
            <v:stroke joinstyle="round"/>
            <v:imagedata r:id="rId7" o:title="image17"/>
            <v:formulas/>
            <v:path o:connecttype="segments"/>
            <w10:wrap anchorx="page" anchory="page"/>
          </v:shape>
        </w:pict>
      </w:r>
      <w:r>
        <w:pict>
          <v:shape id="_x0000_s1073" style="position:absolute;margin-left:542.65pt;margin-top:27.6pt;width:34.1pt;height:14.65pt;z-index:-251660288;mso-position-horizontal-relative:page;mso-position-vertical-relative:page" coordsize="" o:spt="100" adj="0,,0" path="" filled="f" stroked="f">
            <v:stroke joinstyle="round"/>
            <v:imagedata r:id="rId8" o:title="image18"/>
            <v:formulas/>
            <v:path o:connecttype="segments"/>
            <w10:wrap anchorx="page" anchory="page"/>
          </v:shape>
        </w:pict>
      </w:r>
      <w:r>
        <w:pict>
          <v:shape id="_x0000_s1072" style="position:absolute;margin-left:20pt;margin-top:18.15pt;width:45.05pt;height:45.25pt;z-index:-251659264;mso-position-horizontal-relative:page;mso-position-vertical-relative:page" coordsize="" o:spt="100" adj="0,,0" path="" filled="f" stroked="f">
            <v:stroke joinstyle="round"/>
            <v:imagedata r:id="rId9" o:title="image19"/>
            <v:formulas/>
            <v:path o:connecttype="segments"/>
            <w10:wrap anchorx="page" anchory="page"/>
          </v:shape>
        </w:pict>
      </w:r>
      <w:r>
        <w:pict>
          <v:shape id="_x0000_s1071" style="position:absolute;margin-left:114.5pt;margin-top:96.7pt;width:255.35pt;height:.7pt;z-index:-251658240;mso-position-horizontal-relative:page;mso-position-vertical-relative:page" coordorigin="4039,3413" coordsize="9009,26" path="m4039,3413r9009,l13048,3438r-9009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70" style="position:absolute;margin-left:114.5pt;margin-top:171.6pt;width:222.95pt;height:.7pt;z-index:-251657216;mso-position-horizontal-relative:page;mso-position-vertical-relative:page" coordorigin="4039,6054" coordsize="7866,26" path="m4039,6054r7866,l11905,6080r-7866,l4039,6054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69" style="position:absolute;margin-left:114.5pt;margin-top:441.85pt;width:118.1pt;height:.7pt;z-index:-251656192;mso-position-horizontal-relative:page;mso-position-vertical-relative:page" coordorigin="4039,15588" coordsize="4166,26" path="m4039,15588r4166,l8205,15613r-4166,l4039,15588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68" style="position:absolute;margin-left:114.5pt;margin-top:556.3pt;width:125.75pt;height:.7pt;z-index:-251655168;mso-position-horizontal-relative:page;mso-position-vertical-relative:page" coordorigin="4039,19626" coordsize="4437,26" path="m4039,19626r4437,l8476,19652r-4437,l4039,19626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67" style="position:absolute;margin-left:114.5pt;margin-top:630.95pt;width:369.35pt;height:.7pt;z-index:-251654144;mso-position-horizontal-relative:page;mso-position-vertical-relative:page" coordorigin="4039,22259" coordsize="13031,26" path="m4039,22259r13030,l17069,22285r-13030,l4039,22259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4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3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3"/>
          <w:sz w:val="27"/>
          <w:szCs w:val="27"/>
        </w:rPr>
        <w:t>VENUE LOCATION FEES &amp; PERMISSION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430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Unless otherwise agree in writing, The Customer must obtain any necessary consent or permission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nd pay any fees which may apply for DVE to film at a particular venue, location or even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734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4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POST PRODUCTION AMENDMENT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5078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A determined number of amendment rounds </w:t>
      </w: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i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agreed during the quotation process. If no number i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greed, the default of 2 rounds of amendments applie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57" w:bottom="0" w:left="1440" w:header="720" w:footer="720" w:gutter="0"/>
          <w:cols w:space="720"/>
        </w:sectPr>
      </w:pPr>
    </w:p>
    <w:p w:rsidR="0018201B" w:rsidRDefault="00765E02">
      <w:pPr>
        <w:spacing w:before="127" w:after="7" w:line="258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DVE will provide the Customer with ‘version one (1)’ of an initial edited video file. The Customer mus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notify DVE of all proposed changes within fourteen (14) days of receipt of the draft copy, constituting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‘</w:t>
      </w:r>
      <w:proofErr w:type="gramStart"/>
      <w:r>
        <w:rPr>
          <w:rFonts w:ascii="Arial" w:eastAsia="Arial" w:hAnsi="Arial" w:cs="Arial"/>
          <w:color w:val="000000"/>
          <w:w w:val="97"/>
          <w:sz w:val="19"/>
          <w:szCs w:val="19"/>
        </w:rPr>
        <w:t>round</w:t>
      </w:r>
      <w:proofErr w:type="gramEnd"/>
      <w:r>
        <w:rPr>
          <w:rFonts w:ascii="Arial" w:eastAsia="Arial" w:hAnsi="Arial" w:cs="Arial"/>
          <w:color w:val="000000"/>
          <w:w w:val="97"/>
          <w:sz w:val="19"/>
          <w:szCs w:val="19"/>
        </w:rPr>
        <w:t> one (1)’ of amendment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92" w:bottom="0" w:left="1440" w:header="720" w:footer="720" w:gutter="0"/>
          <w:cols w:space="720"/>
        </w:sectPr>
      </w:pPr>
    </w:p>
    <w:p w:rsidR="0018201B" w:rsidRDefault="00765E02">
      <w:pPr>
        <w:spacing w:before="127" w:line="261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Once the proposed changes have been made, DVE will provide the Customer with the ‘version two (2)’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he Customer must notify DVE of all proposed changes within fourteen (14) days of receipt of the draf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copy, constituting ‘round two (2)’ of amendment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03" w:bottom="0" w:left="1440" w:header="720" w:footer="720" w:gutter="0"/>
          <w:cols w:space="720"/>
        </w:sectPr>
      </w:pPr>
    </w:p>
    <w:p w:rsidR="0018201B" w:rsidRDefault="00765E02">
      <w:pPr>
        <w:spacing w:before="127" w:line="260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Once the proposed changes have been made, DVE will provide the Customer with the final version in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he agreed format, or the ‘version three (3)’, which follows the same procedure as previous round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50" w:bottom="0" w:left="1440" w:header="720" w:footer="720" w:gutter="0"/>
          <w:cols w:space="720"/>
        </w:sectPr>
      </w:pPr>
    </w:p>
    <w:p w:rsidR="0018201B" w:rsidRDefault="00765E02">
      <w:pPr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Additional rounds of amendments, over the agreed amount or default number of two (2), will b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charged at our applicable post production hourly rate and added to the final invoice. Please be awar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each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round of amendments (even for a short sequence) takes a considerable amount of time to check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render &amp; upload for review. It is recommended to avoid drip-feeding amendments throughout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proces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as this will increase the number of amendment rounds required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38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5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3"/>
          <w:sz w:val="27"/>
          <w:szCs w:val="27"/>
        </w:rPr>
        <w:t>ARTISTIC LICENCE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175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The Customer acknowledges and agrees that editing an event and the production of finished work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may include elements of artistic expression and interpretation. DVE reserves the right to use ‘Artistic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t>Licence’ in any commissioned works that require editing or the production of finished works. The re-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editing of commissioned works is offered as an optional extra by prior arrangement. A quotation for re-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editing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will be provided by DVE on request (see ‘post production amendments’ above)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29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6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5"/>
          <w:sz w:val="27"/>
          <w:szCs w:val="27"/>
        </w:rPr>
        <w:t>SUB-CONTRACTING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022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DVE reserves the right to sub-contract any Services that DVE has agreed to perform for the Custome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as it sees fi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46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88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7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TERMS OF USE OF VIDEO BY THE DIGITAL VIDEO EXPERT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150" w:bottom="0" w:left="1800" w:header="720" w:footer="720" w:gutter="0"/>
          <w:cols w:space="720"/>
        </w:sectPr>
      </w:pPr>
    </w:p>
    <w:p w:rsidR="0018201B" w:rsidRDefault="00765E02">
      <w:pPr>
        <w:spacing w:before="136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Unless otherwise specified in writing, the Digital Video Experts reserve the right to use the raw footag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and final edit(s) for their own marketing purposes, including (but not limited to) displaying on thei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website, adding all (or parts) to promotional/marketing material online or offlin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84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65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66" style="position:absolute;margin-left:461.1pt;margin-top:19.35pt;width:133.9pt;height:80.6pt;z-index:-251653120;mso-position-horizontal-relative:page;mso-position-vertical-relative:page" coordsize="" o:spt="100" adj="0,,0" path="" filled="f" stroked="f">
            <v:stroke joinstyle="round"/>
            <v:imagedata r:id="rId4" o:title="image20"/>
            <v:formulas/>
            <v:path o:connecttype="segments"/>
            <w10:wrap anchorx="page" anchory="page"/>
          </v:shape>
        </w:pict>
      </w:r>
      <w:r>
        <w:pict>
          <v:shape id="_x0000_s1065" style="position:absolute;margin-left:461.1pt;margin-top:19.35pt;width:115.2pt;height:79.9pt;z-index:-251652096;mso-position-horizontal-relative:page;mso-position-vertical-relative:page" coordsize="" o:spt="100" adj="0,,0" path="" filled="f" stroked="f">
            <v:stroke joinstyle="round"/>
            <v:imagedata r:id="rId5" o:title="image21"/>
            <v:formulas/>
            <v:path o:connecttype="segments"/>
            <w10:wrap anchorx="page" anchory="page"/>
          </v:shape>
        </w:pict>
      </w:r>
      <w:r>
        <w:pict>
          <v:shape id="_x0000_s1064" style="position:absolute;margin-left:461.1pt;margin-top:19.35pt;width:115.9pt;height:80.6pt;z-index:-251651072;mso-position-horizontal-relative:page;mso-position-vertical-relative:page" coordsize="" o:spt="100" adj="0,,0" path="" filled="f" stroked="f">
            <v:stroke joinstyle="round"/>
            <v:imagedata r:id="rId6" o:title="image22"/>
            <v:formulas/>
            <v:path o:connecttype="segments"/>
            <w10:wrap anchorx="page" anchory="page"/>
          </v:shape>
        </w:pict>
      </w:r>
      <w:r>
        <w:pict>
          <v:shape id="_x0000_s1063" style="position:absolute;margin-left:460.6pt;margin-top:18.85pt;width:116.9pt;height:81.6pt;z-index:-251650048;mso-position-horizontal-relative:page;mso-position-vertical-relative:page" coordsize="" o:spt="100" adj="0,,0" path="" filled="f" stroked="f">
            <v:stroke joinstyle="round"/>
            <v:imagedata r:id="rId7" o:title="image23"/>
            <v:formulas/>
            <v:path o:connecttype="segments"/>
            <w10:wrap anchorx="page" anchory="page"/>
          </v:shape>
        </w:pict>
      </w:r>
      <w:r>
        <w:pict>
          <v:shape id="_x0000_s1062" style="position:absolute;margin-left:542.65pt;margin-top:27.6pt;width:34.1pt;height:14.65pt;z-index:-251649024;mso-position-horizontal-relative:page;mso-position-vertical-relative:page" coordsize="" o:spt="100" adj="0,,0" path="" filled="f" stroked="f">
            <v:stroke joinstyle="round"/>
            <v:imagedata r:id="rId8" o:title="image24"/>
            <v:formulas/>
            <v:path o:connecttype="segments"/>
            <w10:wrap anchorx="page" anchory="page"/>
          </v:shape>
        </w:pict>
      </w:r>
      <w:r>
        <w:pict>
          <v:shape id="_x0000_s1061" style="position:absolute;margin-left:20pt;margin-top:18.15pt;width:45.05pt;height:45.25pt;z-index:-251648000;mso-position-horizontal-relative:page;mso-position-vertical-relative:page" coordsize="" o:spt="100" adj="0,,0" path="" filled="f" stroked="f">
            <v:stroke joinstyle="round"/>
            <v:imagedata r:id="rId9" o:title="image25"/>
            <v:formulas/>
            <v:path o:connecttype="segments"/>
            <w10:wrap anchorx="page" anchory="page"/>
          </v:shape>
        </w:pict>
      </w:r>
      <w:r>
        <w:pict>
          <v:shape id="_x0000_s1060" style="position:absolute;margin-left:114.5pt;margin-top:96.7pt;width:241.7pt;height:.7pt;z-index:-251646976;mso-position-horizontal-relative:page;mso-position-vertical-relative:page" coordorigin="4039,3413" coordsize="8526,26" path="m4039,3413r8526,l12565,3438r-8526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59" style="position:absolute;margin-left:114.5pt;margin-top:242.4pt;width:160.3pt;height:.7pt;z-index:-251645952;mso-position-horizontal-relative:page;mso-position-vertical-relative:page" coordorigin="4039,8552" coordsize="5656,26" path="m4039,8552r5656,l9695,8577r-5656,l4039,8552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58" style="position:absolute;margin-left:114.5pt;margin-top:655.2pt;width:110.65pt;height:.7pt;z-index:-251644928;mso-position-horizontal-relative:page;mso-position-vertical-relative:page" coordorigin="4039,23114" coordsize="3904,26" path="m4039,23114r3903,l7942,23140r-3903,l4039,23114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5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8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RIGHT OF REFUSAL OR TERMINATION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703" w:bottom="0" w:left="1800" w:header="720" w:footer="720" w:gutter="0"/>
          <w:cols w:space="720"/>
        </w:sectPr>
      </w:pPr>
    </w:p>
    <w:p w:rsidR="0018201B" w:rsidRDefault="00765E02">
      <w:pPr>
        <w:spacing w:before="136" w:line="257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DVE reserves the right to terminate the provision of Services, if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900" w:bottom="0" w:left="1440" w:header="720" w:footer="720" w:gutter="0"/>
          <w:cols w:space="720"/>
        </w:sectPr>
      </w:pPr>
    </w:p>
    <w:p w:rsidR="0018201B" w:rsidRDefault="00765E02">
      <w:pPr>
        <w:tabs>
          <w:tab w:val="left" w:pos="490"/>
        </w:tabs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18.1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proofErr w:type="gramStart"/>
      <w:r>
        <w:rPr>
          <w:rFonts w:ascii="Arial" w:eastAsia="Arial" w:hAnsi="Arial" w:cs="Arial"/>
          <w:color w:val="000000"/>
          <w:w w:val="93"/>
          <w:sz w:val="19"/>
          <w:szCs w:val="19"/>
        </w:rPr>
        <w:t>the</w:t>
      </w:r>
      <w:proofErr w:type="gramEnd"/>
      <w:r>
        <w:rPr>
          <w:rFonts w:ascii="Arial" w:eastAsia="Arial" w:hAnsi="Arial" w:cs="Arial"/>
          <w:color w:val="000000"/>
          <w:w w:val="93"/>
          <w:sz w:val="19"/>
          <w:szCs w:val="19"/>
        </w:rPr>
        <w:t> videographer, or any person(s) employed or contracted by DVE is placed in a position wher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here is an actual or apparent risk of injury;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8.2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here is a risk that any of the equipment used may be damaged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5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765E02">
      <w:pPr>
        <w:spacing w:before="4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t>If DVE terminates the provision of Services then any Deposit paid by the Customer is non-refundabl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DVE may seek compensation from the Customer for any loss or damage suffered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9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19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5"/>
          <w:sz w:val="27"/>
          <w:szCs w:val="27"/>
        </w:rPr>
        <w:t>LIMITATION OF LIABILITY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331" w:bottom="0" w:left="1800" w:header="720" w:footer="720" w:gutter="0"/>
          <w:cols w:space="720"/>
        </w:sectPr>
      </w:pPr>
    </w:p>
    <w:p w:rsidR="0018201B" w:rsidRDefault="00765E02">
      <w:pPr>
        <w:spacing w:before="131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The parties acknowledge that, under applicable State and Commonwealth law, certain clauses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onditions, guarantees and warranties may be implied in these Terms and Conditions and there ar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right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and remedies conferred on the Customer in relation to the provision of goods or of service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which cannot be excluded, restricted or modified by agreement (“Non-excludable Rights”)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733" w:bottom="0" w:left="1440" w:header="720" w:footer="720" w:gutter="0"/>
          <w:cols w:space="720"/>
        </w:sectPr>
      </w:pPr>
    </w:p>
    <w:p w:rsidR="0018201B" w:rsidRDefault="00765E02">
      <w:pPr>
        <w:spacing w:before="127" w:line="257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Except to the extent of Non-excludable Rights, DVE will not be liable for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165" w:bottom="0" w:left="1440" w:header="720" w:footer="720" w:gutter="0"/>
          <w:cols w:space="720"/>
        </w:sectPr>
      </w:pPr>
    </w:p>
    <w:p w:rsidR="0018201B" w:rsidRDefault="00765E02">
      <w:pPr>
        <w:tabs>
          <w:tab w:val="left" w:pos="490"/>
        </w:tabs>
        <w:spacing w:before="127" w:after="7" w:line="261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19.1</w:t>
      </w:r>
      <w:r>
        <w:rPr>
          <w:rFonts w:ascii="Arial" w:eastAsia="Arial" w:hAnsi="Arial" w:cs="Arial"/>
          <w:b/>
          <w:bCs/>
          <w:color w:val="000000"/>
          <w:w w:val="183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Any claim by the Customer or any person, including without limitation any claim relating to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sz w:val="19"/>
          <w:szCs w:val="19"/>
        </w:rPr>
        <w:t>arising from all clauses, conditions, guarantees and warranties express or implied, and all </w:t>
      </w:r>
      <w:r>
        <w:br/>
      </w:r>
      <w:r>
        <w:tab/>
      </w:r>
      <w:r>
        <w:rPr>
          <w:rFonts w:ascii="Arial" w:eastAsia="Arial" w:hAnsi="Arial" w:cs="Arial"/>
          <w:color w:val="000000"/>
          <w:w w:val="99"/>
          <w:sz w:val="19"/>
          <w:szCs w:val="19"/>
        </w:rPr>
        <w:t>rights and remedies conferred on the Customer, by statute, the common law, equity, trade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57" w:lineRule="exact"/>
        <w:ind w:right="-567"/>
      </w:pPr>
      <w:r>
        <w:tab/>
      </w: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custom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, usage or otherwise; an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9.2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ny representations, warranties, conditions or agreement made by any agent or representativ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which are not expressly confirmed by DVE in writing, an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9.3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the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liability of DVE for any such matters is hereby excluded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5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765E02">
      <w:pPr>
        <w:spacing w:before="4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t>Where (and to the extent) permitted by law the liability of DVE for a breach of a Non-excludable Righ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can be limited, DVE’s liability is limited, at DVE’s option, to one of the following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29" w:bottom="0" w:left="1440" w:header="720" w:footer="720" w:gutter="0"/>
          <w:cols w:space="720"/>
        </w:sectPr>
      </w:pPr>
    </w:p>
    <w:p w:rsidR="0018201B" w:rsidRDefault="00765E02">
      <w:pPr>
        <w:spacing w:before="127" w:after="7"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19.4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The supply of the service again;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9.5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Payment for the cost of having the services supplied again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381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765E02">
      <w:pPr>
        <w:spacing w:before="47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t>Notwithstanding any other provision, DVE is in no circumstance (whatever the cause) liable in contract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tort (including without limitation negligence or breach of statutory duty) or otherwise to compensat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the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Customer for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09" w:bottom="0" w:left="1440" w:header="720" w:footer="720" w:gutter="0"/>
          <w:cols w:space="720"/>
        </w:sectPr>
      </w:pPr>
    </w:p>
    <w:p w:rsidR="0018201B" w:rsidRDefault="00765E02">
      <w:pPr>
        <w:spacing w:before="127" w:after="2" w:line="257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19.6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ny increased costs or expenses;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9.7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ny loss of profit, revenue, business, contracts or anticipated savings;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19.8</w:t>
      </w:r>
      <w:r>
        <w:rPr>
          <w:rFonts w:ascii="Arial" w:eastAsia="Arial" w:hAnsi="Arial" w:cs="Arial"/>
          <w:b/>
          <w:bCs/>
          <w:color w:val="000000"/>
          <w:w w:val="183"/>
          <w:sz w:val="19"/>
          <w:szCs w:val="19"/>
        </w:rPr>
        <w:t> </w:t>
      </w: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Any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loss or expense resulting from a claim by a third party;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19.9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proofErr w:type="gramStart"/>
      <w:r>
        <w:rPr>
          <w:rFonts w:ascii="Arial" w:eastAsia="Arial" w:hAnsi="Arial" w:cs="Arial"/>
          <w:color w:val="000000"/>
          <w:sz w:val="19"/>
          <w:szCs w:val="19"/>
        </w:rPr>
        <w:t>or</w:t>
      </w:r>
      <w:proofErr w:type="gramEnd"/>
      <w:r>
        <w:rPr>
          <w:rFonts w:ascii="Arial" w:eastAsia="Arial" w:hAnsi="Arial" w:cs="Arial"/>
          <w:color w:val="000000"/>
          <w:sz w:val="19"/>
          <w:szCs w:val="19"/>
        </w:rPr>
        <w:t> Any special, indirect or consequential injury, loss, damage or expense whatsoever and </w:t>
      </w:r>
      <w:r>
        <w:br/>
      </w:r>
      <w:r>
        <w:tab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howsoever arising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5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2"/>
          <w:sz w:val="27"/>
          <w:szCs w:val="27"/>
        </w:rPr>
        <w:t>20.</w:t>
      </w:r>
      <w:r>
        <w:rPr>
          <w:rFonts w:ascii="Arial" w:eastAsia="Arial" w:hAnsi="Arial" w:cs="Arial"/>
          <w:b/>
          <w:bCs/>
          <w:color w:val="000000"/>
          <w:w w:val="140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FORCE MAJEURE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324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If DVE cannot carry out an obligation under the Contract either in whole or in part because of anything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outside its reasonable control, including without limitation, fire, flood, storm, earthquake, explosion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accident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, road or rail closures, rail derailment, wharf delays, war, terrorism, sabotage, epidemic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quarantine restriction, labour dispute or shortage, act or omission of any third person or public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authority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, then DVE’s obligations under the Contract will be suspended for the duration of the event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waived to the extent applicabl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1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188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57" style="position:absolute;margin-left:461.1pt;margin-top:19.35pt;width:133.9pt;height:80.6pt;z-index:-251643904;mso-position-horizontal-relative:page;mso-position-vertical-relative:page" coordsize="" o:spt="100" adj="0,,0" path="" filled="f" stroked="f">
            <v:stroke joinstyle="round"/>
            <v:imagedata r:id="rId4" o:title="image26"/>
            <v:formulas/>
            <v:path o:connecttype="segments"/>
            <w10:wrap anchorx="page" anchory="page"/>
          </v:shape>
        </w:pict>
      </w:r>
      <w:r>
        <w:pict>
          <v:shape id="_x0000_s1056" style="position:absolute;margin-left:461.1pt;margin-top:19.35pt;width:115.2pt;height:79.9pt;z-index:-251642880;mso-position-horizontal-relative:page;mso-position-vertical-relative:page" coordsize="" o:spt="100" adj="0,,0" path="" filled="f" stroked="f">
            <v:stroke joinstyle="round"/>
            <v:imagedata r:id="rId5" o:title="image27"/>
            <v:formulas/>
            <v:path o:connecttype="segments"/>
            <w10:wrap anchorx="page" anchory="page"/>
          </v:shape>
        </w:pict>
      </w:r>
      <w:r>
        <w:pict>
          <v:shape id="_x0000_s1055" style="position:absolute;margin-left:461.1pt;margin-top:19.35pt;width:115.9pt;height:80.6pt;z-index:-251641856;mso-position-horizontal-relative:page;mso-position-vertical-relative:page" coordsize="" o:spt="100" adj="0,,0" path="" filled="f" stroked="f">
            <v:stroke joinstyle="round"/>
            <v:imagedata r:id="rId6" o:title="image28"/>
            <v:formulas/>
            <v:path o:connecttype="segments"/>
            <w10:wrap anchorx="page" anchory="page"/>
          </v:shape>
        </w:pict>
      </w:r>
      <w:r>
        <w:pict>
          <v:shape id="_x0000_s1054" style="position:absolute;margin-left:460.6pt;margin-top:18.85pt;width:116.9pt;height:81.6pt;z-index:-251640832;mso-position-horizontal-relative:page;mso-position-vertical-relative:page" coordsize="" o:spt="100" adj="0,,0" path="" filled="f" stroked="f">
            <v:stroke joinstyle="round"/>
            <v:imagedata r:id="rId7" o:title="image29"/>
            <v:formulas/>
            <v:path o:connecttype="segments"/>
            <w10:wrap anchorx="page" anchory="page"/>
          </v:shape>
        </w:pict>
      </w:r>
      <w:r>
        <w:pict>
          <v:shape id="_x0000_s1053" style="position:absolute;margin-left:542.65pt;margin-top:27.6pt;width:34.1pt;height:14.65pt;z-index:-251639808;mso-position-horizontal-relative:page;mso-position-vertical-relative:page" coordsize="" o:spt="100" adj="0,,0" path="" filled="f" stroked="f">
            <v:stroke joinstyle="round"/>
            <v:imagedata r:id="rId8" o:title="image30"/>
            <v:formulas/>
            <v:path o:connecttype="segments"/>
            <w10:wrap anchorx="page" anchory="page"/>
          </v:shape>
        </w:pict>
      </w:r>
      <w:r>
        <w:pict>
          <v:shape id="_x0000_s1052" style="position:absolute;margin-left:20pt;margin-top:18.15pt;width:45.05pt;height:45.25pt;z-index:-251638784;mso-position-horizontal-relative:page;mso-position-vertical-relative:page" coordsize="" o:spt="100" adj="0,,0" path="" filled="f" stroked="f">
            <v:stroke joinstyle="round"/>
            <v:imagedata r:id="rId9" o:title="image31"/>
            <v:formulas/>
            <v:path o:connecttype="segments"/>
            <w10:wrap anchorx="page" anchory="page"/>
          </v:shape>
        </w:pict>
      </w:r>
      <w:r>
        <w:pict>
          <v:shape id="_x0000_s1051" style="position:absolute;margin-left:114.5pt;margin-top:96.7pt;width:99.6pt;height:.7pt;z-index:-251637760;mso-position-horizontal-relative:page;mso-position-vertical-relative:page" coordorigin="4039,3413" coordsize="3514,26" path="m4039,3413r3514,l7553,3438r-3514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50" style="position:absolute;margin-left:114.5pt;margin-top:420.95pt;width:163.2pt;height:.7pt;z-index:-251636736;mso-position-horizontal-relative:page;mso-position-vertical-relative:page" coordorigin="4039,14851" coordsize="5758,26" path="m4039,14851r5757,l9796,14876r-5757,l4039,14851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49" style="position:absolute;margin-left:114.5pt;margin-top:574.8pt;width:225.1pt;height:.7pt;z-index:-251635712;mso-position-horizontal-relative:page;mso-position-vertical-relative:page" coordorigin="4039,20278" coordsize="7942,26" path="m4039,20278r7942,l11981,20303r-7942,l4039,20278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6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1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6"/>
          <w:sz w:val="27"/>
          <w:szCs w:val="27"/>
        </w:rPr>
        <w:t>CANCELLATION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545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If the Customer has engaged and confirmed DVE to provide Services on a specified date, the Custome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may notify DVE in writing (during normal business hours) that the Customer does not require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1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t>Services to be provided on that date (“the cancellation”). If notification of the cancellation is provide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outside of normal business hours, it is deemed to have been provided at the commencement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following business day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14" w:bottom="0" w:left="1440" w:header="720" w:footer="720" w:gutter="0"/>
          <w:cols w:space="720"/>
        </w:sectPr>
      </w:pPr>
    </w:p>
    <w:p w:rsidR="0018201B" w:rsidRDefault="00765E02">
      <w:pPr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A booking is ‘tentative’ until it is ‘confirmed’ in writing by DVE or the Customer. If required, DVE will seek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confirmation in writing for a booking to be ‘confirmed’ after which the date will be released if n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7"/>
          <w:sz w:val="19"/>
          <w:szCs w:val="19"/>
        </w:rPr>
        <w:t>confirmation</w:t>
      </w:r>
      <w:proofErr w:type="gramEnd"/>
      <w:r>
        <w:rPr>
          <w:rFonts w:ascii="Arial" w:eastAsia="Arial" w:hAnsi="Arial" w:cs="Arial"/>
          <w:color w:val="000000"/>
          <w:w w:val="97"/>
          <w:sz w:val="19"/>
          <w:szCs w:val="19"/>
        </w:rPr>
        <w:t> is received within 24 hours from the Customer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11" w:bottom="0" w:left="1440" w:header="720" w:footer="720" w:gutter="0"/>
          <w:cols w:space="720"/>
        </w:sectPr>
      </w:pPr>
    </w:p>
    <w:p w:rsidR="0018201B" w:rsidRDefault="00765E02">
      <w:pPr>
        <w:tabs>
          <w:tab w:val="left" w:pos="490"/>
        </w:tabs>
        <w:spacing w:before="122" w:after="7" w:line="261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lastRenderedPageBreak/>
        <w:t>21.1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If the cancellation is made more than 20 days prior to the day on which DVE has been engage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o provide the Services, the Customer must reimburse DVE for any expenses incurred by DV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in preparation for provision of the Service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21.2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3"/>
          <w:sz w:val="19"/>
          <w:szCs w:val="19"/>
        </w:rPr>
        <w:t>If the cancellation is made between 20 days and 9 days prior to the day on which DVE has been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engaged to provide the Services, the Customer must pay 50% of the Agreed Fe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21.3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8"/>
          <w:sz w:val="19"/>
          <w:szCs w:val="19"/>
        </w:rPr>
        <w:t>If the cancellation is made between 8 days and 48 hours prior to the day on which DVE ha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been engaged to provide the Services, the Customer must pay 75% of the Agreed Fe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21.4</w:t>
      </w:r>
      <w:r>
        <w:rPr>
          <w:rFonts w:ascii="Arial" w:eastAsia="Arial" w:hAnsi="Arial" w:cs="Arial"/>
          <w:b/>
          <w:bCs/>
          <w:color w:val="000000"/>
          <w:w w:val="184"/>
          <w:sz w:val="19"/>
          <w:szCs w:val="19"/>
        </w:rPr>
        <w:t> </w:t>
      </w:r>
      <w:r>
        <w:rPr>
          <w:rFonts w:ascii="Arial" w:eastAsia="Arial" w:hAnsi="Arial" w:cs="Arial"/>
          <w:color w:val="000000"/>
          <w:sz w:val="19"/>
          <w:szCs w:val="19"/>
        </w:rPr>
        <w:t>If the cancellation is made within 48 hours of the time at which DVE has been engaged to </w:t>
      </w:r>
      <w:r>
        <w:br/>
      </w:r>
      <w:r>
        <w:tab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provide the Services, the Customer must pay the Agreed Fee in full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tabs>
          <w:tab w:val="left" w:pos="490"/>
        </w:tabs>
        <w:spacing w:line="261" w:lineRule="exact"/>
        <w:ind w:right="-567"/>
      </w:pPr>
      <w:r>
        <w:rPr>
          <w:rFonts w:ascii="Arial" w:eastAsia="Arial" w:hAnsi="Arial" w:cs="Arial"/>
          <w:color w:val="000000"/>
          <w:w w:val="97"/>
          <w:sz w:val="19"/>
          <w:szCs w:val="19"/>
        </w:rPr>
        <w:t>21.5</w:t>
      </w:r>
      <w:r>
        <w:rPr>
          <w:rFonts w:ascii="Arial" w:eastAsia="Arial" w:hAnsi="Arial" w:cs="Arial"/>
          <w:b/>
          <w:bCs/>
          <w:color w:val="000000"/>
          <w:w w:val="183"/>
          <w:sz w:val="19"/>
          <w:szCs w:val="19"/>
        </w:rPr>
        <w:t> </w:t>
      </w:r>
      <w:r>
        <w:rPr>
          <w:rFonts w:ascii="Arial" w:eastAsia="Arial" w:hAnsi="Arial" w:cs="Arial"/>
          <w:color w:val="000000"/>
          <w:w w:val="93"/>
          <w:sz w:val="19"/>
          <w:szCs w:val="19"/>
        </w:rPr>
        <w:t>If the cancellation is made while DVE is providing Services to the Customer, the Customer mus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pay the Agreed Fee in full. Any amount payable must be paid by the Customer within 14 day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tab/>
      </w:r>
      <w:r>
        <w:rPr>
          <w:rFonts w:ascii="Arial" w:eastAsia="Arial" w:hAnsi="Arial" w:cs="Arial"/>
          <w:color w:val="000000"/>
          <w:w w:val="98"/>
          <w:sz w:val="19"/>
          <w:szCs w:val="19"/>
        </w:rPr>
        <w:t>of the cancellation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6" w:bottom="0" w:left="180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2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CUSTOMER’S MATERIAL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273" w:bottom="0" w:left="1800" w:header="720" w:footer="720" w:gutter="0"/>
          <w:cols w:space="720"/>
        </w:sectPr>
      </w:pPr>
    </w:p>
    <w:p w:rsidR="0018201B" w:rsidRDefault="00765E02">
      <w:pPr>
        <w:spacing w:before="136" w:after="7" w:line="257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All Materials are used and stored by DVE solely at the Customer’s risk and DVE is under no obligation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to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insure any Materials. Neither DVE nor any of its officers, employees, agents or subcontractors will b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liable for any loss, destruction or damage (“Loss”) of the Materials other than loss caused by thei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2" w:line="261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t>negligence but any liability for such loss will be limited to replacement of the Materials; DVE will not b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liable in respect of any Loss of the Materials arising out of the action of any person not employed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engaged by or associated with DVE even though such person is present during and involved with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performance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of the Services; and The Customer must retain a master copy of each and every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recording delivered to DVE for the purposes of the Contrac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92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3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CUSTOMER ACKNOWLEDGEMENT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5035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The Customer acknowledges and agrees that: DVE will have a lien on Materials provided by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ustomer; and No title (including any copyright) in the Services manufactured, produced, duplicated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otherwise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provided by DVE will be transferred to the Customer until the Customer pays all amount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due to DVE in full. The Customer acknowledges and agrees that upon payment of all outstanding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invoices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due to DVE, the Customer is entitled to receive the finished works, but has no entitlement t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he working files of DVE. The Customer acknowledges and agrees that the content, views and opinion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expressed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in the finished works produced for the Customer by DVE are solely those of the Customer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he finished works are intended to represent the opinion of the Customer and in no way reflect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views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and opinions of DVE, its employees and subcontractor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31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4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48" style="position:absolute;margin-left:461.1pt;margin-top:19.35pt;width:133.9pt;height:80.6pt;z-index:-251634688;mso-position-horizontal-relative:page;mso-position-vertical-relative:page" coordsize="" o:spt="100" adj="0,,0" path="" filled="f" stroked="f">
            <v:stroke joinstyle="round"/>
            <v:imagedata r:id="rId4" o:title="image32"/>
            <v:formulas/>
            <v:path o:connecttype="segments"/>
            <w10:wrap anchorx="page" anchory="page"/>
          </v:shape>
        </w:pict>
      </w:r>
      <w:r>
        <w:pict>
          <v:shape id="_x0000_s1047" style="position:absolute;margin-left:461.1pt;margin-top:19.35pt;width:115.2pt;height:79.9pt;z-index:-251633664;mso-position-horizontal-relative:page;mso-position-vertical-relative:page" coordsize="" o:spt="100" adj="0,,0" path="" filled="f" stroked="f">
            <v:stroke joinstyle="round"/>
            <v:imagedata r:id="rId5" o:title="image33"/>
            <v:formulas/>
            <v:path o:connecttype="segments"/>
            <w10:wrap anchorx="page" anchory="page"/>
          </v:shape>
        </w:pict>
      </w:r>
      <w:r>
        <w:pict>
          <v:shape id="_x0000_s1046" style="position:absolute;margin-left:461.1pt;margin-top:19.35pt;width:115.9pt;height:80.6pt;z-index:-251632640;mso-position-horizontal-relative:page;mso-position-vertical-relative:page" coordsize="" o:spt="100" adj="0,,0" path="" filled="f" stroked="f">
            <v:stroke joinstyle="round"/>
            <v:imagedata r:id="rId6" o:title="image34"/>
            <v:formulas/>
            <v:path o:connecttype="segments"/>
            <w10:wrap anchorx="page" anchory="page"/>
          </v:shape>
        </w:pict>
      </w:r>
      <w:r>
        <w:pict>
          <v:shape id="_x0000_s1045" style="position:absolute;margin-left:460.6pt;margin-top:18.85pt;width:116.9pt;height:81.6pt;z-index:-251631616;mso-position-horizontal-relative:page;mso-position-vertical-relative:page" coordsize="" o:spt="100" adj="0,,0" path="" filled="f" stroked="f">
            <v:stroke joinstyle="round"/>
            <v:imagedata r:id="rId7" o:title="image35"/>
            <v:formulas/>
            <v:path o:connecttype="segments"/>
            <w10:wrap anchorx="page" anchory="page"/>
          </v:shape>
        </w:pict>
      </w:r>
      <w:r>
        <w:pict>
          <v:shape id="_x0000_s1044" style="position:absolute;margin-left:542.65pt;margin-top:27.6pt;width:34.1pt;height:14.65pt;z-index:-251630592;mso-position-horizontal-relative:page;mso-position-vertical-relative:page" coordsize="" o:spt="100" adj="0,,0" path="" filled="f" stroked="f">
            <v:stroke joinstyle="round"/>
            <v:imagedata r:id="rId8" o:title="image36"/>
            <v:formulas/>
            <v:path o:connecttype="segments"/>
            <w10:wrap anchorx="page" anchory="page"/>
          </v:shape>
        </w:pict>
      </w:r>
      <w:r>
        <w:pict>
          <v:shape id="_x0000_s1043" style="position:absolute;margin-left:20pt;margin-top:18.15pt;width:45.05pt;height:45.25pt;z-index:-251629568;mso-position-horizontal-relative:page;mso-position-vertical-relative:page" coordsize="" o:spt="100" adj="0,,0" path="" filled="f" stroked="f">
            <v:stroke joinstyle="round"/>
            <v:imagedata r:id="rId9" o:title="image37"/>
            <v:formulas/>
            <v:path o:connecttype="segments"/>
            <w10:wrap anchorx="page" anchory="page"/>
          </v:shape>
        </w:pict>
      </w:r>
      <w:r>
        <w:pict>
          <v:shape id="_x0000_s1042" style="position:absolute;margin-left:114.5pt;margin-top:96.7pt;width:302.65pt;height:.7pt;z-index:-251628544;mso-position-horizontal-relative:page;mso-position-vertical-relative:page" coordorigin="4039,3413" coordsize="10677,26" path="m4039,3413r10676,l14715,3438r-10676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41" style="position:absolute;margin-left:114.5pt;margin-top:211.2pt;width:88.55pt;height:.7pt;z-index:-251627520;mso-position-horizontal-relative:page;mso-position-vertical-relative:page" coordorigin="4039,7451" coordsize="3125,26" path="m4039,7451r3124,l7163,7476r-3124,l4039,7451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40" style="position:absolute;margin-left:114.5pt;margin-top:338.65pt;width:145.2pt;height:.7pt;z-index:-251626496;mso-position-horizontal-relative:page;mso-position-vertical-relative:page" coordorigin="4039,11947" coordsize="5123,26" path="m4039,11947r5122,l9161,11972r-5122,l4039,11947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39" style="position:absolute;margin-left:114.5pt;margin-top:629.3pt;width:67.7pt;height:.7pt;z-index:-251625472;mso-position-horizontal-relative:page;mso-position-vertical-relative:page" coordorigin="4039,22200" coordsize="2388,26" path="m4039,22200r2388,l6427,22225r-2388,l4039,22200xe" fillcolor="black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7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4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CUSTOMER UNDERTAKINGS AND WARRANTIE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3484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The Customer must obtain all necessary permissions and authorities in respect of the use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Materials which are to be included in the Customer video. The Customer indemnifies and holds DV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1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harmless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from any claims or legal actions related to the content of the Customer’s video.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ustomer hereby indemnifies and holds harmless DVE against all loss, damage, costs or expense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3"/>
          <w:sz w:val="19"/>
          <w:szCs w:val="19"/>
        </w:rPr>
        <w:t>suffered or incurred by DV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69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5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QUOTATIONS 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766" w:bottom="0" w:left="1800" w:header="720" w:footer="720" w:gutter="0"/>
          <w:cols w:space="720"/>
        </w:sectPr>
      </w:pPr>
    </w:p>
    <w:p w:rsidR="0018201B" w:rsidRDefault="00765E02">
      <w:pPr>
        <w:spacing w:before="131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All efforts are put into providing accurate quotes for video productions. Some video productions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however, require additional resources and/or additional time due to unforeseen circumstances such a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2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t>(</w:t>
      </w: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but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not limited to) weather, venue availability etc. In the event additional costs are required, we wil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dvise you as soon as possible. Digital Video Experts take no responsibility for extra costs due t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reasons outside of their control. It will be assumed and accepted by The Customer that these costs wil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be charged, in addition to the agreed quote, as long as these additional costs are fair &amp; reasonabl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5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6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3"/>
          <w:sz w:val="27"/>
          <w:szCs w:val="27"/>
        </w:rPr>
        <w:t>CUSTOMER PAYMENT 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633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All reasonable disbursements and out-of-pocket expenses (such as parking) incurred by Digital Vide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Experts in connection with the relevant work are added to the fees payable by Digital Video Experts an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must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be paid by you – i.e. we add these to the final invoice and are NOT included in the quotation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Without limiting the foregoing, any estimates provided by Digital Video Experts for any stage of work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will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, unless expressly stated to the contrary, include an estimate of any reasonably foreseeabl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disbursements and expense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06" w:bottom="0" w:left="1440" w:header="720" w:footer="720" w:gutter="0"/>
          <w:cols w:space="720"/>
        </w:sectPr>
      </w:pPr>
    </w:p>
    <w:p w:rsidR="0018201B" w:rsidRDefault="00765E02">
      <w:pPr>
        <w:spacing w:before="127" w:after="7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The disbursements and expenses incurred by Digital Video Experts may include, without limitation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those pertaining to copywriting, illustration, photographic and other services, models, film, processing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printing, materials, equipment, couriers, catering, on-line time, postage and sundries. Digital Video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t>Experts may charge a reasonable agency fee on the cost of any “bought-ins”, in addition to that cos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“Bought-ins” may include without limitation disbursements for copywriting, illustration, photography,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7"/>
          <w:sz w:val="19"/>
          <w:szCs w:val="19"/>
        </w:rPr>
        <w:t>models</w:t>
      </w:r>
      <w:proofErr w:type="gramEnd"/>
      <w:r>
        <w:rPr>
          <w:rFonts w:ascii="Arial" w:eastAsia="Arial" w:hAnsi="Arial" w:cs="Arial"/>
          <w:color w:val="000000"/>
          <w:w w:val="97"/>
          <w:sz w:val="19"/>
          <w:szCs w:val="19"/>
        </w:rPr>
        <w:t>, printing and other material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99" w:bottom="0" w:left="1440" w:header="720" w:footer="720" w:gutter="0"/>
          <w:cols w:space="720"/>
        </w:sectPr>
      </w:pPr>
    </w:p>
    <w:p w:rsidR="0018201B" w:rsidRDefault="00765E02">
      <w:pPr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You acknowledge that third party suppliers may change their own fees or costing structure, in which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case Digital Video Experts will endeavour where possible to revise any estimates accordingly, howeve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you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must pay the full amount of any disbursements incurred by Digital Video Expert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76" w:bottom="0" w:left="1440" w:header="720" w:footer="720" w:gutter="0"/>
          <w:cols w:space="720"/>
        </w:sectPr>
      </w:pPr>
    </w:p>
    <w:p w:rsidR="0018201B" w:rsidRDefault="00765E02">
      <w:pPr>
        <w:spacing w:before="122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Payment of video productions or products must be completed according to the terms, by EFT, Cash or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proofErr w:type="spellStart"/>
      <w:r>
        <w:rPr>
          <w:rFonts w:ascii="Arial" w:eastAsia="Arial" w:hAnsi="Arial" w:cs="Arial"/>
          <w:color w:val="000000"/>
          <w:w w:val="95"/>
          <w:sz w:val="19"/>
          <w:szCs w:val="19"/>
        </w:rPr>
        <w:t>Cheque</w:t>
      </w:r>
      <w:proofErr w:type="spellEnd"/>
      <w:r>
        <w:rPr>
          <w:rFonts w:ascii="Arial" w:eastAsia="Arial" w:hAnsi="Arial" w:cs="Arial"/>
          <w:color w:val="000000"/>
          <w:w w:val="95"/>
          <w:sz w:val="19"/>
          <w:szCs w:val="19"/>
        </w:rPr>
        <w:t>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6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7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1"/>
          <w:sz w:val="27"/>
          <w:szCs w:val="27"/>
        </w:rPr>
        <w:t>DEPOSITS 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8183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All work requires a 40% upfront payment, payable by cash or EFT. Balance is due on delivery of the final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product. We do not accept </w:t>
      </w:r>
      <w:proofErr w:type="spellStart"/>
      <w:r>
        <w:rPr>
          <w:rFonts w:ascii="Arial" w:eastAsia="Arial" w:hAnsi="Arial" w:cs="Arial"/>
          <w:color w:val="000000"/>
          <w:w w:val="95"/>
          <w:sz w:val="19"/>
          <w:szCs w:val="19"/>
        </w:rPr>
        <w:t>cheques</w:t>
      </w:r>
      <w:proofErr w:type="spellEnd"/>
      <w:r>
        <w:rPr>
          <w:rFonts w:ascii="Arial" w:eastAsia="Arial" w:hAnsi="Arial" w:cs="Arial"/>
          <w:color w:val="000000"/>
          <w:w w:val="95"/>
          <w:sz w:val="19"/>
          <w:szCs w:val="19"/>
        </w:rPr>
        <w:t> or credit card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86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163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2693" w:bottom="0" w:left="2736" w:header="720" w:footer="720" w:gutter="0"/>
          <w:cols w:space="720"/>
        </w:sectPr>
      </w:pPr>
    </w:p>
    <w:p w:rsidR="0018201B" w:rsidRDefault="0018201B">
      <w:pPr>
        <w:spacing w:line="257" w:lineRule="exact"/>
        <w:ind w:right="-567"/>
      </w:pPr>
      <w:r>
        <w:lastRenderedPageBreak/>
        <w:pict>
          <v:shape id="_x0000_s1038" style="position:absolute;margin-left:461.1pt;margin-top:19.35pt;width:133.9pt;height:80.6pt;z-index:-251624448;mso-position-horizontal-relative:page;mso-position-vertical-relative:page" coordsize="" o:spt="100" adj="0,,0" path="" filled="f" stroked="f">
            <v:stroke joinstyle="round"/>
            <v:imagedata r:id="rId4" o:title="image38"/>
            <v:formulas/>
            <v:path o:connecttype="segments"/>
            <w10:wrap anchorx="page" anchory="page"/>
          </v:shape>
        </w:pict>
      </w:r>
      <w:r>
        <w:pict>
          <v:shape id="_x0000_s1037" style="position:absolute;margin-left:461.1pt;margin-top:19.35pt;width:115.2pt;height:79.9pt;z-index:-251623424;mso-position-horizontal-relative:page;mso-position-vertical-relative:page" coordsize="" o:spt="100" adj="0,,0" path="" filled="f" stroked="f">
            <v:stroke joinstyle="round"/>
            <v:imagedata r:id="rId5" o:title="image39"/>
            <v:formulas/>
            <v:path o:connecttype="segments"/>
            <w10:wrap anchorx="page" anchory="page"/>
          </v:shape>
        </w:pict>
      </w:r>
      <w:r>
        <w:pict>
          <v:shape id="_x0000_s1036" style="position:absolute;margin-left:461.1pt;margin-top:19.35pt;width:115.9pt;height:80.6pt;z-index:-251622400;mso-position-horizontal-relative:page;mso-position-vertical-relative:page" coordsize="" o:spt="100" adj="0,,0" path="" filled="f" stroked="f">
            <v:stroke joinstyle="round"/>
            <v:imagedata r:id="rId6" o:title="image40"/>
            <v:formulas/>
            <v:path o:connecttype="segments"/>
            <w10:wrap anchorx="page" anchory="page"/>
          </v:shape>
        </w:pict>
      </w:r>
      <w:r>
        <w:pict>
          <v:shape id="_x0000_s1035" style="position:absolute;margin-left:460.6pt;margin-top:18.85pt;width:116.9pt;height:81.6pt;z-index:-251621376;mso-position-horizontal-relative:page;mso-position-vertical-relative:page" coordsize="" o:spt="100" adj="0,,0" path="" filled="f" stroked="f">
            <v:stroke joinstyle="round"/>
            <v:imagedata r:id="rId7" o:title="image41"/>
            <v:formulas/>
            <v:path o:connecttype="segments"/>
            <w10:wrap anchorx="page" anchory="page"/>
          </v:shape>
        </w:pict>
      </w:r>
      <w:r>
        <w:pict>
          <v:shape id="_x0000_s1034" style="position:absolute;margin-left:542.65pt;margin-top:27.6pt;width:34.1pt;height:14.65pt;z-index:-251620352;mso-position-horizontal-relative:page;mso-position-vertical-relative:page" coordsize="" o:spt="100" adj="0,,0" path="" filled="f" stroked="f">
            <v:stroke joinstyle="round"/>
            <v:imagedata r:id="rId8" o:title="image42"/>
            <v:formulas/>
            <v:path o:connecttype="segments"/>
            <w10:wrap anchorx="page" anchory="page"/>
          </v:shape>
        </w:pict>
      </w:r>
      <w:r>
        <w:pict>
          <v:shape id="_x0000_s1033" style="position:absolute;margin-left:20pt;margin-top:18.15pt;width:45.05pt;height:45.25pt;z-index:-251619328;mso-position-horizontal-relative:page;mso-position-vertical-relative:page" coordsize="" o:spt="100" adj="0,,0" path="" filled="f" stroked="f">
            <v:stroke joinstyle="round"/>
            <v:imagedata r:id="rId9" o:title="image43"/>
            <v:formulas/>
            <v:path o:connecttype="segments"/>
            <w10:wrap anchorx="page" anchory="page"/>
          </v:shape>
        </w:pict>
      </w:r>
      <w:r>
        <w:pict>
          <v:shape id="_x0000_s1032" style="position:absolute;margin-left:114.5pt;margin-top:96.7pt;width:259.2pt;height:.7pt;z-index:-251618304;mso-position-horizontal-relative:page;mso-position-vertical-relative:page" coordorigin="4039,3413" coordsize="9144,26" path="m4039,3413r9144,l13183,3438r-9144,l4039,3413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31" style="position:absolute;margin-left:114.5pt;margin-top:230.4pt;width:148.55pt;height:.7pt;z-index:-251617280;mso-position-horizontal-relative:page;mso-position-vertical-relative:page" coordorigin="4039,8129" coordsize="5241,26" path="m4039,8129r5241,l9280,8154r-5241,l4039,8129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30" style="position:absolute;margin-left:114.5pt;margin-top:318.25pt;width:161.3pt;height:.7pt;z-index:-251616256;mso-position-horizontal-relative:page;mso-position-vertical-relative:page" coordorigin="4039,11227" coordsize="5690,26" path="m4039,11227r5690,l9729,11253r-5690,l4039,11227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29" style="position:absolute;margin-left:114.5pt;margin-top:490.3pt;width:56.65pt;height:.7pt;z-index:-251615232;mso-position-horizontal-relative:page;mso-position-vertical-relative:page" coordorigin="4039,17298" coordsize="1999,26" path="m4039,17298r1998,l6037,17323r-1998,l4039,17298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28" style="position:absolute;margin-left:114.5pt;margin-top:578.4pt;width:318.7pt;height:.7pt;z-index:-251614208;mso-position-horizontal-relative:page;mso-position-vertical-relative:page" coordorigin="4039,20405" coordsize="11244,26" path="m4039,20405r11244,l15283,20430r-11244,l4039,20405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27" style="position:absolute;margin-left:114.5pt;margin-top:692.65pt;width:86.65pt;height:.7pt;z-index:-251613184;mso-position-horizontal-relative:page;mso-position-vertical-relative:page" coordorigin="4039,24435" coordsize="3057,26" path="m4039,24435r3057,l7096,24461r-3057,l4039,24435xe" fillcolor="black" stroked="f" strokeweight="1.66pt">
            <v:stroke miterlimit="10" joinstyle="miter"/>
            <w10:wrap anchorx="page" anchory="page"/>
          </v:shape>
        </w:pict>
      </w:r>
      <w:r>
        <w:pict>
          <v:shape id="_x0000_s1026" style="position:absolute;margin-left:264.7pt;margin-top:739.2pt;width:172.8pt;height:.5pt;z-index:-251612160;mso-position-horizontal-relative:page;mso-position-vertical-relative:page" coordorigin="9339,26078" coordsize="6096,17" path="m9339,26078r6096,l15435,26095r-6096,l9339,26078xe" fillcolor="#0563c1" stroked="f" strokeweight="1.66pt">
            <v:stroke miterlimit="10" joinstyle="miter"/>
            <w10:wrap anchorx="page" anchory="page"/>
          </v:shape>
        </w:pict>
      </w:r>
      <w:r w:rsidR="00765E02">
        <w:rPr>
          <w:rFonts w:ascii="Arial" w:eastAsia="Arial" w:hAnsi="Arial" w:cs="Arial"/>
          <w:color w:val="000000"/>
          <w:w w:val="91"/>
          <w:sz w:val="19"/>
          <w:szCs w:val="19"/>
        </w:rPr>
        <w:t>8</w:t>
      </w:r>
      <w:r w:rsidR="00765E02"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pgSz w:w="11900" w:h="16840"/>
          <w:pgMar w:top="555" w:right="738" w:bottom="0" w:left="10997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5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8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LATE PAYMENT FEES AND LEGAL COSTS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4353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All prices quoted are final unless otherwise stated, strictly payable as per the terms on the front of th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invoice. In the event of payment not being received by us in full by the due date for payment, our lat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payment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policy applies. This policy is clearly stated on all our formal quotations and invoice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24" w:bottom="0" w:left="1440" w:header="720" w:footer="720" w:gutter="0"/>
          <w:cols w:space="720"/>
        </w:sectPr>
      </w:pPr>
    </w:p>
    <w:p w:rsidR="0018201B" w:rsidRDefault="00765E02">
      <w:pPr>
        <w:spacing w:before="127" w:line="261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The charging of late payment penalties does not imply the granting of any extension of the credi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terms above. The Customer will be liable for any legal costs incurred by DVE in the recovery of unpaid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invoices on an indemnity basis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43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29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2"/>
          <w:sz w:val="27"/>
          <w:szCs w:val="27"/>
        </w:rPr>
        <w:t>POSTAGE &amp; HANDLING 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566" w:bottom="0" w:left="1800" w:header="720" w:footer="720" w:gutter="0"/>
          <w:cols w:space="720"/>
        </w:sectPr>
      </w:pPr>
    </w:p>
    <w:p w:rsidR="0018201B" w:rsidRDefault="00765E02">
      <w:pPr>
        <w:spacing w:before="131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All postage &amp; handling is charged on final invoice. DVE takes no responsibility for items lost in the mail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It is the responsibility of The Customer to request additional postage services, such as insuranc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t>and/or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registered post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432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2"/>
          <w:sz w:val="27"/>
          <w:szCs w:val="27"/>
        </w:rPr>
        <w:t>30.</w:t>
      </w:r>
      <w:r>
        <w:rPr>
          <w:rFonts w:ascii="Arial" w:eastAsia="Arial" w:hAnsi="Arial" w:cs="Arial"/>
          <w:b/>
          <w:bCs/>
          <w:color w:val="000000"/>
          <w:w w:val="140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TRANSACTING WITH DVE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311" w:bottom="0" w:left="1800" w:header="720" w:footer="720" w:gutter="0"/>
          <w:cols w:space="720"/>
        </w:sectPr>
      </w:pPr>
    </w:p>
    <w:p w:rsidR="0018201B" w:rsidRDefault="00765E02">
      <w:pPr>
        <w:spacing w:before="136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All prices shown on this site are in Australian Dollars (AUD) and all transactions are conducted in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ustralian dollars. 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972" w:bottom="0" w:left="1440" w:header="720" w:footer="720" w:gutter="0"/>
          <w:cols w:space="720"/>
        </w:sectPr>
      </w:pPr>
    </w:p>
    <w:p w:rsidR="0018201B" w:rsidRDefault="00765E02">
      <w:pPr>
        <w:spacing w:before="127"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we</w:t>
      </w:r>
      <w:proofErr w:type="gramEnd"/>
      <w:r>
        <w:rPr>
          <w:rFonts w:ascii="Arial" w:eastAsia="Arial" w:hAnsi="Arial" w:cs="Arial"/>
          <w:color w:val="000000"/>
          <w:w w:val="96"/>
          <w:sz w:val="19"/>
          <w:szCs w:val="19"/>
        </w:rPr>
        <w:t> do not accept </w:t>
      </w:r>
      <w:proofErr w:type="spellStart"/>
      <w:r>
        <w:rPr>
          <w:rFonts w:ascii="Arial" w:eastAsia="Arial" w:hAnsi="Arial" w:cs="Arial"/>
          <w:color w:val="000000"/>
          <w:w w:val="96"/>
          <w:sz w:val="19"/>
          <w:szCs w:val="19"/>
        </w:rPr>
        <w:t>cheques</w:t>
      </w:r>
      <w:proofErr w:type="spellEnd"/>
      <w:r>
        <w:rPr>
          <w:rFonts w:ascii="Arial" w:eastAsia="Arial" w:hAnsi="Arial" w:cs="Arial"/>
          <w:color w:val="000000"/>
          <w:w w:val="96"/>
          <w:sz w:val="19"/>
          <w:szCs w:val="19"/>
        </w:rPr>
        <w:t> or credit card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791" w:bottom="0" w:left="1440" w:header="720" w:footer="720" w:gutter="0"/>
          <w:cols w:space="720"/>
        </w:sectPr>
      </w:pPr>
    </w:p>
    <w:p w:rsidR="0018201B" w:rsidRDefault="00765E02">
      <w:pPr>
        <w:spacing w:before="127" w:line="257" w:lineRule="exact"/>
        <w:ind w:right="-567"/>
      </w:pPr>
      <w:r>
        <w:rPr>
          <w:rFonts w:ascii="Arial" w:eastAsia="Arial" w:hAnsi="Arial" w:cs="Arial"/>
          <w:color w:val="000000"/>
          <w:w w:val="94"/>
          <w:sz w:val="19"/>
          <w:szCs w:val="19"/>
        </w:rPr>
        <w:lastRenderedPageBreak/>
        <w:t>Payment by EFT: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8922" w:bottom="0" w:left="1440" w:header="720" w:footer="720" w:gutter="0"/>
          <w:cols w:space="720"/>
        </w:sectPr>
      </w:pPr>
    </w:p>
    <w:p w:rsidR="0018201B" w:rsidRDefault="00765E02">
      <w:pPr>
        <w:spacing w:before="127" w:after="7" w:line="260" w:lineRule="exact"/>
        <w:ind w:right="-567"/>
      </w:pPr>
      <w:r>
        <w:rPr>
          <w:rFonts w:ascii="Arial" w:eastAsia="Arial" w:hAnsi="Arial" w:cs="Arial"/>
          <w:color w:val="000000"/>
          <w:w w:val="96"/>
          <w:sz w:val="19"/>
          <w:szCs w:val="19"/>
        </w:rPr>
        <w:lastRenderedPageBreak/>
        <w:t>Bank: Commonwealth Bank of Australia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Name: Digital Video Expert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60" w:lineRule="exact"/>
        <w:ind w:right="-567"/>
      </w:pPr>
      <w:r>
        <w:rPr>
          <w:rFonts w:ascii="Arial" w:eastAsia="Arial" w:hAnsi="Arial" w:cs="Arial"/>
          <w:color w:val="000000"/>
          <w:w w:val="93"/>
          <w:sz w:val="19"/>
          <w:szCs w:val="19"/>
        </w:rPr>
        <w:t>BSB: 062 111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8"/>
          <w:sz w:val="19"/>
          <w:szCs w:val="19"/>
        </w:rPr>
        <w:t>Account: 1107 4272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6930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31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5"/>
          <w:sz w:val="27"/>
          <w:szCs w:val="27"/>
        </w:rPr>
        <w:t>PRIVACY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8404" w:bottom="0" w:left="1800" w:header="720" w:footer="720" w:gutter="0"/>
          <w:cols w:space="720"/>
        </w:sectPr>
      </w:pPr>
    </w:p>
    <w:p w:rsidR="0018201B" w:rsidRDefault="00765E02">
      <w:pPr>
        <w:spacing w:before="136" w:after="7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All information received by DVE from the Customer, written or otherwise, will be kept confidential. Any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7"/>
          <w:sz w:val="19"/>
          <w:szCs w:val="19"/>
        </w:rPr>
        <w:t>private information will not be divulged or distributed to any third party without the Customer’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7"/>
          <w:sz w:val="19"/>
          <w:szCs w:val="19"/>
        </w:rPr>
        <w:t>consent</w:t>
      </w:r>
      <w:proofErr w:type="gramEnd"/>
      <w:r>
        <w:rPr>
          <w:rFonts w:ascii="Arial" w:eastAsia="Arial" w:hAnsi="Arial" w:cs="Arial"/>
          <w:color w:val="000000"/>
          <w:w w:val="97"/>
          <w:sz w:val="19"/>
          <w:szCs w:val="19"/>
        </w:rPr>
        <w:t>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28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32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4"/>
          <w:sz w:val="27"/>
          <w:szCs w:val="27"/>
        </w:rPr>
        <w:t>OTHER MATTERS WHICH AFFECT THE CONTRACT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3163" w:bottom="0" w:left="1800" w:header="720" w:footer="720" w:gutter="0"/>
          <w:cols w:space="720"/>
        </w:sectPr>
      </w:pPr>
    </w:p>
    <w:p w:rsidR="0018201B" w:rsidRDefault="00765E02">
      <w:pPr>
        <w:spacing w:before="136" w:after="2" w:line="260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The laws of New South Wales apply to the Contract and the Customer must bring any proceedings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against DVE in a New South Wales Court. If a condition or part of a condition is unenforceable, it mus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after="7" w:line="260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5"/>
          <w:sz w:val="19"/>
          <w:szCs w:val="19"/>
        </w:rPr>
        <w:t>be</w:t>
      </w:r>
      <w:proofErr w:type="gramEnd"/>
      <w:r>
        <w:rPr>
          <w:rFonts w:ascii="Arial" w:eastAsia="Arial" w:hAnsi="Arial" w:cs="Arial"/>
          <w:color w:val="000000"/>
          <w:w w:val="95"/>
          <w:sz w:val="19"/>
          <w:szCs w:val="19"/>
        </w:rPr>
        <w:t> severed from the Contract and does not make the rest of the Contract unenforceable. DVE is no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19"/>
          <w:szCs w:val="19"/>
        </w:rPr>
        <w:t>bound by any waiver, discharge or release of a condition or any agreement which changes the Contract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765E02">
      <w:pPr>
        <w:spacing w:line="257" w:lineRule="exact"/>
        <w:ind w:right="-567"/>
      </w:pPr>
      <w:proofErr w:type="gramStart"/>
      <w:r>
        <w:rPr>
          <w:rFonts w:ascii="Arial" w:eastAsia="Arial" w:hAnsi="Arial" w:cs="Arial"/>
          <w:color w:val="000000"/>
          <w:w w:val="94"/>
          <w:sz w:val="19"/>
          <w:szCs w:val="19"/>
        </w:rPr>
        <w:t>unless</w:t>
      </w:r>
      <w:proofErr w:type="gramEnd"/>
      <w:r>
        <w:rPr>
          <w:rFonts w:ascii="Arial" w:eastAsia="Arial" w:hAnsi="Arial" w:cs="Arial"/>
          <w:color w:val="000000"/>
          <w:w w:val="94"/>
          <w:sz w:val="19"/>
          <w:szCs w:val="19"/>
        </w:rPr>
        <w:t> it is in writing and signed by or for DVE.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392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spacing w:before="93" w:line="348" w:lineRule="exact"/>
        <w:ind w:right="-567"/>
      </w:pPr>
      <w:r>
        <w:rPr>
          <w:rFonts w:ascii="Arial" w:eastAsia="Arial" w:hAnsi="Arial" w:cs="Arial"/>
          <w:color w:val="000000"/>
          <w:w w:val="101"/>
          <w:sz w:val="27"/>
          <w:szCs w:val="27"/>
        </w:rPr>
        <w:t>33.</w:t>
      </w:r>
      <w:r>
        <w:rPr>
          <w:rFonts w:ascii="Arial" w:eastAsia="Arial" w:hAnsi="Arial" w:cs="Arial"/>
          <w:b/>
          <w:bCs/>
          <w:color w:val="000000"/>
          <w:w w:val="147"/>
          <w:sz w:val="28"/>
          <w:szCs w:val="28"/>
        </w:rPr>
        <w:t> </w:t>
      </w:r>
      <w:r>
        <w:rPr>
          <w:rFonts w:ascii="Arial" w:eastAsia="Arial" w:hAnsi="Arial" w:cs="Arial"/>
          <w:color w:val="000000"/>
          <w:w w:val="99"/>
          <w:sz w:val="27"/>
          <w:szCs w:val="27"/>
        </w:rPr>
        <w:t>AMENDMENT</w:t>
      </w:r>
      <w:r>
        <w:rPr>
          <w:rFonts w:ascii="Arial" w:eastAsia="Arial" w:hAnsi="Arial" w:cs="Arial"/>
          <w:color w:val="000000"/>
          <w:sz w:val="27"/>
          <w:szCs w:val="27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7804" w:bottom="0" w:left="1800" w:header="720" w:footer="720" w:gutter="0"/>
          <w:cols w:space="720"/>
        </w:sectPr>
      </w:pPr>
    </w:p>
    <w:p w:rsidR="0018201B" w:rsidRDefault="00765E02">
      <w:pPr>
        <w:spacing w:before="136" w:line="261" w:lineRule="exact"/>
        <w:ind w:right="-567"/>
      </w:pPr>
      <w:r>
        <w:rPr>
          <w:rFonts w:ascii="Arial" w:eastAsia="Arial" w:hAnsi="Arial" w:cs="Arial"/>
          <w:color w:val="000000"/>
          <w:w w:val="95"/>
          <w:sz w:val="19"/>
          <w:szCs w:val="19"/>
        </w:rPr>
        <w:lastRenderedPageBreak/>
        <w:t>DVE reserves the right to amend these Terms and Conditions at any time. Amendments will b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6"/>
          <w:sz w:val="19"/>
          <w:szCs w:val="19"/>
        </w:rPr>
        <w:t>effective after the Customer has been given 7 days written notice. The most up to date copy of these</w:t>
      </w:r>
      <w:r>
        <w:rPr>
          <w:rFonts w:ascii="Arial" w:eastAsia="Arial" w:hAnsi="Arial" w:cs="Arial"/>
          <w:color w:val="000000"/>
          <w:sz w:val="19"/>
          <w:szCs w:val="19"/>
        </w:rPr>
        <w:t> </w:t>
      </w:r>
      <w:r>
        <w:br/>
      </w:r>
      <w:r>
        <w:rPr>
          <w:rFonts w:ascii="Arial" w:eastAsia="Arial" w:hAnsi="Arial" w:cs="Arial"/>
          <w:color w:val="000000"/>
          <w:w w:val="94"/>
          <w:sz w:val="19"/>
          <w:szCs w:val="19"/>
        </w:rPr>
        <w:t>Terms &amp; Conditions are always available at: </w:t>
      </w:r>
      <w:hyperlink r:id="rId10">
        <w:r>
          <w:rPr>
            <w:rFonts w:ascii="Arial" w:eastAsia="Arial" w:hAnsi="Arial" w:cs="Arial"/>
            <w:color w:val="0563C1"/>
            <w:sz w:val="19"/>
            <w:szCs w:val="19"/>
          </w:rPr>
          <w:t>www.digitalvideoexperts.com.au/terms</w:t>
        </w:r>
      </w:hyperlink>
      <w:r>
        <w:rPr>
          <w:rFonts w:ascii="Arial" w:eastAsia="Arial" w:hAnsi="Arial" w:cs="Arial"/>
          <w:color w:val="000000"/>
          <w:sz w:val="19"/>
          <w:szCs w:val="19"/>
        </w:rPr>
        <w:t> </w:t>
      </w:r>
    </w:p>
    <w:p w:rsidR="0018201B" w:rsidRDefault="0018201B">
      <w:pPr>
        <w:spacing w:line="20" w:lineRule="exact"/>
        <w:sectPr w:rsidR="0018201B">
          <w:type w:val="continuous"/>
          <w:pgSz w:w="11900" w:h="16840"/>
          <w:pgMar w:top="1440" w:right="1597" w:bottom="0" w:left="1440" w:header="720" w:footer="720" w:gutter="0"/>
          <w:cols w:space="720"/>
        </w:sectPr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18201B">
      <w:pPr>
        <w:spacing w:line="200" w:lineRule="exact"/>
      </w:pPr>
    </w:p>
    <w:p w:rsidR="0018201B" w:rsidRDefault="00765E02">
      <w:pPr>
        <w:tabs>
          <w:tab w:val="left" w:pos="2491"/>
        </w:tabs>
        <w:spacing w:before="31" w:after="9" w:line="201" w:lineRule="exact"/>
        <w:ind w:right="-567"/>
      </w:pPr>
      <w:r>
        <w:tab/>
      </w:r>
      <w:r>
        <w:rPr>
          <w:rFonts w:ascii="Arial" w:eastAsia="Arial" w:hAnsi="Arial" w:cs="Arial"/>
          <w:color w:val="000000"/>
          <w:w w:val="93"/>
          <w:sz w:val="16"/>
          <w:szCs w:val="16"/>
        </w:rPr>
        <w:t>Digital Video Experts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p w:rsidR="0018201B" w:rsidRDefault="00765E02">
      <w:pPr>
        <w:spacing w:line="201" w:lineRule="exact"/>
        <w:ind w:right="-567"/>
      </w:pPr>
      <w:r>
        <w:rPr>
          <w:rFonts w:ascii="Arial" w:eastAsia="Arial" w:hAnsi="Arial" w:cs="Arial"/>
          <w:color w:val="000000"/>
          <w:w w:val="92"/>
          <w:sz w:val="16"/>
          <w:szCs w:val="16"/>
        </w:rPr>
        <w:t>Unit 10, 192A Kingsgrove Rd, Kingsgrove NSW 2208   |   PO BOX 483, Kingsgrove NSW 1480</w:t>
      </w:r>
      <w:r>
        <w:rPr>
          <w:rFonts w:ascii="Arial" w:eastAsia="Arial" w:hAnsi="Arial" w:cs="Arial"/>
          <w:color w:val="000000"/>
          <w:sz w:val="16"/>
          <w:szCs w:val="16"/>
        </w:rPr>
        <w:t> </w:t>
      </w:r>
    </w:p>
    <w:sectPr w:rsidR="0018201B" w:rsidSect="0018201B">
      <w:type w:val="continuous"/>
      <w:pgSz w:w="11900" w:h="16840"/>
      <w:pgMar w:top="1440" w:right="2693" w:bottom="0" w:left="2736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zMDI2MTE0NDUzNzJT0lEKTi0uzszPAykwrAUAiG4rvywAAAA="/>
  </w:docVars>
  <w:rsids>
    <w:rsidRoot w:val="0018201B"/>
    <w:rsid w:val="0018201B"/>
    <w:rsid w:val="00765E02"/>
    <w:rsid w:val="00A434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www.digitalvideoexperts.com.au/terms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47</Words>
  <Characters>18511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17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oorche 30 DVDs</cp:lastModifiedBy>
  <cp:revision>3</cp:revision>
  <dcterms:created xsi:type="dcterms:W3CDTF">2020-11-23T10:52:00Z</dcterms:created>
  <dcterms:modified xsi:type="dcterms:W3CDTF">2020-11-23T11:17:00Z</dcterms:modified>
</cp:coreProperties>
</file>